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05E" w:rsidRPr="00C134EE" w:rsidRDefault="00882BD4" w:rsidP="002B78C5">
      <w:pPr>
        <w:tabs>
          <w:tab w:val="left" w:pos="720"/>
          <w:tab w:val="left" w:pos="1080"/>
        </w:tabs>
        <w:jc w:val="center"/>
        <w:rPr>
          <w:rFonts w:cs="Arial"/>
          <w:b/>
          <w:bCs/>
          <w:szCs w:val="24"/>
        </w:rPr>
      </w:pPr>
      <w:r w:rsidRPr="00C134EE">
        <w:rPr>
          <w:rFonts w:cs="Arial"/>
          <w:b/>
          <w:bCs/>
          <w:szCs w:val="24"/>
        </w:rPr>
        <w:t>A</w:t>
      </w:r>
      <w:r w:rsidR="0063205E" w:rsidRPr="00C134EE">
        <w:rPr>
          <w:rFonts w:cs="Arial"/>
          <w:b/>
          <w:bCs/>
          <w:szCs w:val="24"/>
        </w:rPr>
        <w:t>genda</w:t>
      </w:r>
    </w:p>
    <w:p w:rsidR="0063205E" w:rsidRPr="00C134EE" w:rsidRDefault="0063205E" w:rsidP="002B78C5">
      <w:pPr>
        <w:pStyle w:val="AgendaIndent1"/>
        <w:tabs>
          <w:tab w:val="clear" w:pos="144"/>
          <w:tab w:val="clear" w:pos="360"/>
        </w:tabs>
        <w:jc w:val="center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 xml:space="preserve">Shady Cove </w:t>
      </w:r>
      <w:r w:rsidR="00F013F1" w:rsidRPr="00C134EE">
        <w:rPr>
          <w:rFonts w:cs="Arial"/>
          <w:b/>
          <w:szCs w:val="24"/>
        </w:rPr>
        <w:t>Parks and Recreation</w:t>
      </w:r>
      <w:r w:rsidR="008A67FE" w:rsidRPr="00C134EE">
        <w:rPr>
          <w:rFonts w:cs="Arial"/>
          <w:b/>
          <w:szCs w:val="24"/>
        </w:rPr>
        <w:t xml:space="preserve"> Commission</w:t>
      </w:r>
      <w:r w:rsidR="00F013F1" w:rsidRPr="00C134EE">
        <w:rPr>
          <w:rFonts w:cs="Arial"/>
          <w:b/>
          <w:szCs w:val="24"/>
        </w:rPr>
        <w:t xml:space="preserve"> </w:t>
      </w:r>
      <w:r w:rsidRPr="00C134EE">
        <w:rPr>
          <w:rFonts w:cs="Arial"/>
          <w:b/>
          <w:szCs w:val="24"/>
        </w:rPr>
        <w:t>Meeting</w:t>
      </w:r>
    </w:p>
    <w:p w:rsidR="0063205E" w:rsidRPr="00C134EE" w:rsidRDefault="0063205E" w:rsidP="00F92BB2">
      <w:pPr>
        <w:pStyle w:val="AgendaIndent1"/>
        <w:tabs>
          <w:tab w:val="clear" w:pos="144"/>
          <w:tab w:val="clear" w:pos="360"/>
        </w:tabs>
        <w:jc w:val="center"/>
        <w:rPr>
          <w:rFonts w:cs="Arial"/>
          <w:b/>
          <w:szCs w:val="24"/>
        </w:rPr>
      </w:pPr>
    </w:p>
    <w:p w:rsidR="00FF4D47" w:rsidRPr="00C134EE" w:rsidRDefault="00FF4D47" w:rsidP="0029650A">
      <w:pPr>
        <w:tabs>
          <w:tab w:val="left" w:pos="720"/>
          <w:tab w:val="left" w:pos="1080"/>
          <w:tab w:val="left" w:pos="1170"/>
          <w:tab w:val="left" w:pos="1440"/>
        </w:tabs>
        <w:jc w:val="center"/>
        <w:rPr>
          <w:rFonts w:cs="Arial"/>
          <w:szCs w:val="24"/>
        </w:rPr>
      </w:pPr>
      <w:r w:rsidRPr="00C134EE">
        <w:rPr>
          <w:rFonts w:cs="Arial"/>
          <w:bCs/>
          <w:szCs w:val="24"/>
        </w:rPr>
        <w:t>Shady Cove City Council Chamber</w:t>
      </w:r>
      <w:r w:rsidR="002B78C5">
        <w:rPr>
          <w:rFonts w:cs="Arial"/>
          <w:bCs/>
          <w:szCs w:val="24"/>
        </w:rPr>
        <w:t>s</w:t>
      </w:r>
    </w:p>
    <w:p w:rsidR="00392E34" w:rsidRPr="00C134EE" w:rsidRDefault="00A01878" w:rsidP="00F92BB2">
      <w:pPr>
        <w:tabs>
          <w:tab w:val="left" w:pos="720"/>
          <w:tab w:val="left" w:pos="1080"/>
        </w:tabs>
        <w:jc w:val="center"/>
        <w:rPr>
          <w:rFonts w:cs="Arial"/>
          <w:szCs w:val="24"/>
        </w:rPr>
      </w:pPr>
      <w:r w:rsidRPr="00C134EE">
        <w:rPr>
          <w:rFonts w:cs="Arial"/>
          <w:szCs w:val="24"/>
        </w:rPr>
        <w:t>224</w:t>
      </w:r>
      <w:r w:rsidR="003B322E" w:rsidRPr="00C134EE">
        <w:rPr>
          <w:rFonts w:cs="Arial"/>
          <w:szCs w:val="24"/>
        </w:rPr>
        <w:t>5</w:t>
      </w:r>
      <w:r w:rsidR="00FF4D47" w:rsidRPr="00C134EE">
        <w:rPr>
          <w:rFonts w:cs="Arial"/>
          <w:szCs w:val="24"/>
        </w:rPr>
        <w:t>1</w:t>
      </w:r>
      <w:r w:rsidR="00392E34" w:rsidRPr="00C134EE">
        <w:rPr>
          <w:rFonts w:cs="Arial"/>
          <w:szCs w:val="24"/>
        </w:rPr>
        <w:t xml:space="preserve"> Highway 62, Shady Cove, Oregon</w:t>
      </w:r>
    </w:p>
    <w:p w:rsidR="0063205E" w:rsidRPr="00C134EE" w:rsidRDefault="005E70A2" w:rsidP="004E61B1">
      <w:pPr>
        <w:tabs>
          <w:tab w:val="left" w:pos="720"/>
          <w:tab w:val="left" w:pos="1080"/>
        </w:tabs>
        <w:jc w:val="center"/>
        <w:rPr>
          <w:rFonts w:cs="Arial"/>
          <w:szCs w:val="24"/>
        </w:rPr>
      </w:pPr>
      <w:r w:rsidRPr="00C134EE">
        <w:rPr>
          <w:rFonts w:cs="Arial"/>
          <w:szCs w:val="24"/>
        </w:rPr>
        <w:t>Tuesday</w:t>
      </w:r>
      <w:r w:rsidR="007B7949" w:rsidRPr="00C134EE">
        <w:rPr>
          <w:rFonts w:cs="Arial"/>
          <w:szCs w:val="24"/>
        </w:rPr>
        <w:t xml:space="preserve">, </w:t>
      </w:r>
      <w:r w:rsidR="00F65925">
        <w:rPr>
          <w:rFonts w:cs="Arial"/>
          <w:szCs w:val="24"/>
        </w:rPr>
        <w:t>December 3</w:t>
      </w:r>
      <w:r w:rsidR="007A00FF" w:rsidRPr="00C134EE">
        <w:rPr>
          <w:rFonts w:cs="Arial"/>
          <w:szCs w:val="24"/>
        </w:rPr>
        <w:t>,</w:t>
      </w:r>
      <w:r w:rsidR="006676FE" w:rsidRPr="00C134EE">
        <w:rPr>
          <w:rFonts w:cs="Arial"/>
          <w:szCs w:val="24"/>
        </w:rPr>
        <w:t xml:space="preserve"> 201</w:t>
      </w:r>
      <w:r w:rsidR="0076601D" w:rsidRPr="00C134EE">
        <w:rPr>
          <w:rFonts w:cs="Arial"/>
          <w:szCs w:val="24"/>
        </w:rPr>
        <w:t>9</w:t>
      </w:r>
    </w:p>
    <w:p w:rsidR="00B520A2" w:rsidRPr="00C134EE" w:rsidRDefault="00631EC4" w:rsidP="00F92BB2">
      <w:pPr>
        <w:pStyle w:val="AgendaIndent1"/>
        <w:tabs>
          <w:tab w:val="clear" w:pos="144"/>
          <w:tab w:val="clear" w:pos="360"/>
        </w:tabs>
        <w:jc w:val="center"/>
        <w:rPr>
          <w:rFonts w:cs="Arial"/>
          <w:szCs w:val="24"/>
        </w:rPr>
      </w:pPr>
      <w:r w:rsidRPr="00C134EE">
        <w:rPr>
          <w:rFonts w:cs="Arial"/>
          <w:szCs w:val="24"/>
        </w:rPr>
        <w:t>6</w:t>
      </w:r>
      <w:r w:rsidR="00627789" w:rsidRPr="00C134EE">
        <w:rPr>
          <w:rFonts w:cs="Arial"/>
          <w:szCs w:val="24"/>
        </w:rPr>
        <w:t>:00</w:t>
      </w:r>
      <w:r w:rsidR="0063205E" w:rsidRPr="00C134EE">
        <w:rPr>
          <w:rFonts w:cs="Arial"/>
          <w:szCs w:val="24"/>
        </w:rPr>
        <w:t xml:space="preserve"> p.m.</w:t>
      </w:r>
    </w:p>
    <w:p w:rsidR="002B78C5" w:rsidRDefault="002B78C5" w:rsidP="00620233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</w:p>
    <w:p w:rsidR="00620233" w:rsidRPr="00C134EE" w:rsidRDefault="0063205E" w:rsidP="00620233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.</w:t>
      </w:r>
      <w:r w:rsidRPr="00C134EE">
        <w:rPr>
          <w:rFonts w:cs="Arial"/>
          <w:b/>
          <w:szCs w:val="24"/>
        </w:rPr>
        <w:tab/>
        <w:t>Call to Order</w:t>
      </w:r>
      <w:r w:rsidR="00620233" w:rsidRPr="00C134EE">
        <w:rPr>
          <w:rFonts w:cs="Arial"/>
          <w:b/>
          <w:szCs w:val="24"/>
        </w:rPr>
        <w:t xml:space="preserve"> </w:t>
      </w:r>
    </w:p>
    <w:p w:rsidR="00A82E7A" w:rsidRPr="00C134EE" w:rsidRDefault="00A82E7A" w:rsidP="00610361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</w:p>
    <w:p w:rsidR="0063205E" w:rsidRPr="00C134EE" w:rsidRDefault="00F92BB2" w:rsidP="00610361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szCs w:val="24"/>
        </w:rPr>
        <w:tab/>
        <w:t>A.</w:t>
      </w:r>
      <w:r w:rsidRPr="00C134EE">
        <w:rPr>
          <w:rFonts w:cs="Arial"/>
          <w:szCs w:val="24"/>
        </w:rPr>
        <w:tab/>
      </w:r>
      <w:r w:rsidR="0063205E" w:rsidRPr="00C134EE">
        <w:rPr>
          <w:rFonts w:cs="Arial"/>
          <w:szCs w:val="24"/>
        </w:rPr>
        <w:t xml:space="preserve">Roll </w:t>
      </w:r>
      <w:r w:rsidR="002447C2" w:rsidRPr="00C134EE">
        <w:rPr>
          <w:rFonts w:cs="Arial"/>
          <w:szCs w:val="24"/>
        </w:rPr>
        <w:t>C</w:t>
      </w:r>
      <w:r w:rsidR="0063205E" w:rsidRPr="00C134EE">
        <w:rPr>
          <w:rFonts w:cs="Arial"/>
          <w:szCs w:val="24"/>
        </w:rPr>
        <w:t>all</w:t>
      </w:r>
      <w:r w:rsidR="00620233" w:rsidRPr="00C134EE">
        <w:rPr>
          <w:rFonts w:cs="Arial"/>
          <w:szCs w:val="24"/>
        </w:rPr>
        <w:t xml:space="preserve"> </w:t>
      </w:r>
    </w:p>
    <w:p w:rsidR="00C26429" w:rsidRPr="00C134EE" w:rsidRDefault="00C26429" w:rsidP="00610361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szCs w:val="24"/>
        </w:rPr>
        <w:tab/>
        <w:t>B.  Announcement</w:t>
      </w:r>
      <w:r w:rsidR="002B78C5">
        <w:rPr>
          <w:rFonts w:cs="Arial"/>
          <w:szCs w:val="24"/>
        </w:rPr>
        <w:t>s</w:t>
      </w:r>
      <w:r w:rsidRPr="00C134EE">
        <w:rPr>
          <w:rFonts w:cs="Arial"/>
          <w:szCs w:val="24"/>
        </w:rPr>
        <w:t xml:space="preserve"> by Presiding Officer</w:t>
      </w:r>
    </w:p>
    <w:p w:rsidR="00BD41FD" w:rsidRPr="00C134EE" w:rsidRDefault="0063205E" w:rsidP="00610361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szCs w:val="24"/>
        </w:rPr>
        <w:tab/>
      </w:r>
    </w:p>
    <w:p w:rsidR="0063205E" w:rsidRPr="00C134EE" w:rsidRDefault="0063205E" w:rsidP="00610361">
      <w:pPr>
        <w:pStyle w:val="AgendaIndent1"/>
        <w:numPr>
          <w:ilvl w:val="0"/>
          <w:numId w:val="1"/>
        </w:numPr>
        <w:tabs>
          <w:tab w:val="clear" w:pos="144"/>
          <w:tab w:val="clear" w:pos="360"/>
          <w:tab w:val="clear" w:pos="1440"/>
        </w:tabs>
        <w:rPr>
          <w:rFonts w:cs="Arial"/>
          <w:szCs w:val="24"/>
        </w:rPr>
      </w:pPr>
      <w:r w:rsidRPr="00C134EE">
        <w:rPr>
          <w:rFonts w:cs="Arial"/>
          <w:szCs w:val="24"/>
        </w:rPr>
        <w:t>This meeting is being digitally recorded.</w:t>
      </w:r>
    </w:p>
    <w:p w:rsidR="00C134EE" w:rsidRPr="00C134EE" w:rsidRDefault="00C134EE" w:rsidP="00C134E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bidi="ar-SA"/>
        </w:rPr>
      </w:pPr>
      <w:r w:rsidRPr="00C134EE">
        <w:rPr>
          <w:rFonts w:ascii="Arial" w:hAnsi="Arial" w:cs="Arial"/>
          <w:sz w:val="24"/>
          <w:szCs w:val="24"/>
          <w:lang w:bidi="ar-SA"/>
        </w:rPr>
        <w:t xml:space="preserve">The next regularly scheduled meeting of the Parks and Recreation Commission will be </w:t>
      </w:r>
      <w:r w:rsidR="00F65925">
        <w:rPr>
          <w:rFonts w:ascii="Arial" w:hAnsi="Arial" w:cs="Arial"/>
          <w:sz w:val="24"/>
          <w:szCs w:val="24"/>
          <w:lang w:bidi="ar-SA"/>
        </w:rPr>
        <w:t>January 7</w:t>
      </w:r>
      <w:r w:rsidRPr="00C134EE">
        <w:rPr>
          <w:rFonts w:ascii="Arial" w:hAnsi="Arial" w:cs="Arial"/>
          <w:sz w:val="24"/>
          <w:szCs w:val="24"/>
          <w:lang w:bidi="ar-SA"/>
        </w:rPr>
        <w:t>, 2019, at 6:00 p.m. in the Council Chamber</w:t>
      </w:r>
      <w:r w:rsidR="002B78C5">
        <w:rPr>
          <w:rFonts w:ascii="Arial" w:hAnsi="Arial" w:cs="Arial"/>
          <w:sz w:val="24"/>
          <w:szCs w:val="24"/>
          <w:lang w:bidi="ar-SA"/>
        </w:rPr>
        <w:t>s</w:t>
      </w:r>
      <w:r w:rsidRPr="00C134EE">
        <w:rPr>
          <w:rFonts w:ascii="Arial" w:hAnsi="Arial" w:cs="Arial"/>
          <w:sz w:val="24"/>
          <w:szCs w:val="24"/>
          <w:lang w:bidi="ar-SA"/>
        </w:rPr>
        <w:t xml:space="preserve">. </w:t>
      </w:r>
    </w:p>
    <w:p w:rsidR="00F71C93" w:rsidRPr="00C134EE" w:rsidRDefault="00F71C93" w:rsidP="00F71C9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bidi="ar-SA"/>
        </w:rPr>
      </w:pPr>
      <w:r w:rsidRPr="00C134EE">
        <w:rPr>
          <w:rFonts w:ascii="Arial" w:hAnsi="Arial" w:cs="Arial"/>
          <w:noProof/>
          <w:sz w:val="24"/>
          <w:szCs w:val="24"/>
          <w:lang w:bidi="ar-SA"/>
        </w:rPr>
        <w:t>Public</w:t>
      </w:r>
      <w:r w:rsidR="001A3360">
        <w:rPr>
          <w:rFonts w:ascii="Arial" w:hAnsi="Arial" w:cs="Arial"/>
          <w:sz w:val="24"/>
          <w:szCs w:val="24"/>
          <w:lang w:bidi="ar-SA"/>
        </w:rPr>
        <w:t xml:space="preserve"> may comment on agenda items.  Public </w:t>
      </w:r>
      <w:r w:rsidRPr="00C134EE">
        <w:rPr>
          <w:rFonts w:ascii="Arial" w:hAnsi="Arial" w:cs="Arial"/>
          <w:sz w:val="24"/>
          <w:szCs w:val="24"/>
          <w:lang w:bidi="ar-SA"/>
        </w:rPr>
        <w:t xml:space="preserve">must state name, address and standing to discuss an issue.  Issues must have </w:t>
      </w:r>
      <w:r w:rsidR="00D20581" w:rsidRPr="00C134EE">
        <w:rPr>
          <w:rFonts w:ascii="Arial" w:hAnsi="Arial" w:cs="Arial"/>
          <w:sz w:val="24"/>
          <w:szCs w:val="24"/>
          <w:lang w:bidi="ar-SA"/>
        </w:rPr>
        <w:t xml:space="preserve">a </w:t>
      </w:r>
      <w:r w:rsidRPr="00C134EE">
        <w:rPr>
          <w:rFonts w:ascii="Arial" w:hAnsi="Arial" w:cs="Arial"/>
          <w:noProof/>
          <w:sz w:val="24"/>
          <w:szCs w:val="24"/>
          <w:lang w:bidi="ar-SA"/>
        </w:rPr>
        <w:t>city-wide</w:t>
      </w:r>
      <w:r w:rsidRPr="00C134EE">
        <w:rPr>
          <w:rFonts w:ascii="Arial" w:hAnsi="Arial" w:cs="Arial"/>
          <w:sz w:val="24"/>
          <w:szCs w:val="24"/>
          <w:lang w:bidi="ar-SA"/>
        </w:rPr>
        <w:t xml:space="preserve"> impact and not be personal issues.</w:t>
      </w:r>
    </w:p>
    <w:p w:rsidR="008F5443" w:rsidRPr="00C134EE" w:rsidRDefault="008F5443" w:rsidP="008F5443">
      <w:pPr>
        <w:rPr>
          <w:rFonts w:cs="Arial"/>
          <w:szCs w:val="24"/>
        </w:rPr>
      </w:pPr>
    </w:p>
    <w:p w:rsidR="00F962B5" w:rsidRPr="00C134EE" w:rsidRDefault="008226BB" w:rsidP="00F962B5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I.</w:t>
      </w:r>
      <w:r w:rsidRPr="00C134EE">
        <w:rPr>
          <w:rFonts w:cs="Arial"/>
          <w:b/>
          <w:szCs w:val="24"/>
        </w:rPr>
        <w:tab/>
      </w:r>
      <w:r w:rsidR="00F962B5" w:rsidRPr="00C134EE">
        <w:rPr>
          <w:rFonts w:cs="Arial"/>
          <w:b/>
          <w:szCs w:val="24"/>
        </w:rPr>
        <w:t>Consent Calendar</w:t>
      </w:r>
    </w:p>
    <w:p w:rsidR="00F962B5" w:rsidRPr="00C134EE" w:rsidRDefault="00F962B5" w:rsidP="00F962B5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</w:p>
    <w:p w:rsidR="00B61D9F" w:rsidRDefault="007D2E91" w:rsidP="00572D49">
      <w:pPr>
        <w:pStyle w:val="AgendaIndent1"/>
        <w:numPr>
          <w:ilvl w:val="0"/>
          <w:numId w:val="6"/>
        </w:numPr>
        <w:tabs>
          <w:tab w:val="clear" w:pos="144"/>
          <w:tab w:val="clear" w:pos="360"/>
          <w:tab w:val="left" w:pos="1080"/>
        </w:tabs>
        <w:outlineLvl w:val="0"/>
        <w:rPr>
          <w:rFonts w:cs="Arial"/>
          <w:szCs w:val="24"/>
        </w:rPr>
      </w:pPr>
      <w:r>
        <w:rPr>
          <w:rFonts w:cs="Arial"/>
          <w:szCs w:val="24"/>
        </w:rPr>
        <w:t>Regular</w:t>
      </w:r>
      <w:r w:rsidR="00C26429" w:rsidRPr="00530E51">
        <w:rPr>
          <w:rFonts w:cs="Arial"/>
          <w:szCs w:val="24"/>
        </w:rPr>
        <w:t xml:space="preserve"> Meeting Minutes of </w:t>
      </w:r>
      <w:r w:rsidR="001A3360">
        <w:rPr>
          <w:rFonts w:cs="Arial"/>
          <w:szCs w:val="24"/>
        </w:rPr>
        <w:t>November 5</w:t>
      </w:r>
      <w:r w:rsidR="00D96014">
        <w:rPr>
          <w:rFonts w:cs="Arial"/>
          <w:szCs w:val="24"/>
        </w:rPr>
        <w:t>, 2019</w:t>
      </w:r>
      <w:r w:rsidR="001A3360">
        <w:rPr>
          <w:rFonts w:cs="Arial"/>
          <w:szCs w:val="24"/>
        </w:rPr>
        <w:t xml:space="preserve"> (Pending)</w:t>
      </w:r>
      <w:r w:rsidR="00F962B5" w:rsidRPr="00530E51">
        <w:rPr>
          <w:rFonts w:cs="Arial"/>
          <w:szCs w:val="24"/>
        </w:rPr>
        <w:t xml:space="preserve"> </w:t>
      </w:r>
    </w:p>
    <w:p w:rsidR="009C510A" w:rsidRPr="00C134EE" w:rsidRDefault="009C510A" w:rsidP="002B78C5">
      <w:pPr>
        <w:pStyle w:val="AgendaIndent1"/>
        <w:tabs>
          <w:tab w:val="clear" w:pos="144"/>
          <w:tab w:val="clear" w:pos="360"/>
          <w:tab w:val="clear" w:pos="1080"/>
        </w:tabs>
        <w:outlineLvl w:val="0"/>
        <w:rPr>
          <w:rFonts w:cs="Arial"/>
          <w:szCs w:val="24"/>
        </w:rPr>
      </w:pPr>
    </w:p>
    <w:p w:rsidR="00F962B5" w:rsidRPr="00C134EE" w:rsidRDefault="009753A0" w:rsidP="00F962B5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I</w:t>
      </w:r>
      <w:r w:rsidR="008F5443" w:rsidRPr="00C134EE">
        <w:rPr>
          <w:rFonts w:cs="Arial"/>
          <w:b/>
          <w:szCs w:val="24"/>
        </w:rPr>
        <w:t>I</w:t>
      </w:r>
      <w:r w:rsidR="0006460D" w:rsidRPr="00C134EE">
        <w:rPr>
          <w:rFonts w:cs="Arial"/>
          <w:b/>
          <w:szCs w:val="24"/>
        </w:rPr>
        <w:t>.</w:t>
      </w:r>
      <w:r w:rsidR="00F92BB2" w:rsidRPr="00C134EE">
        <w:rPr>
          <w:rFonts w:cs="Arial"/>
          <w:b/>
          <w:szCs w:val="24"/>
        </w:rPr>
        <w:tab/>
      </w:r>
      <w:r w:rsidR="00F962B5" w:rsidRPr="00C134EE">
        <w:rPr>
          <w:rFonts w:cs="Arial"/>
          <w:b/>
          <w:szCs w:val="24"/>
        </w:rPr>
        <w:t>Written Communication</w:t>
      </w:r>
    </w:p>
    <w:p w:rsidR="00F962B5" w:rsidRPr="00C134EE" w:rsidRDefault="00F962B5" w:rsidP="00F962B5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</w:p>
    <w:p w:rsidR="00F962B5" w:rsidRPr="00C134EE" w:rsidRDefault="00F962B5" w:rsidP="00F962B5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b/>
          <w:szCs w:val="24"/>
        </w:rPr>
        <w:tab/>
      </w:r>
      <w:r w:rsidRPr="00C134EE">
        <w:rPr>
          <w:rFonts w:cs="Arial"/>
          <w:szCs w:val="24"/>
        </w:rPr>
        <w:t>None.</w:t>
      </w:r>
    </w:p>
    <w:p w:rsidR="00B922F2" w:rsidRPr="00C134EE" w:rsidRDefault="00207293" w:rsidP="00F962B5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  <w:r w:rsidRPr="00C134EE">
        <w:rPr>
          <w:rFonts w:cs="Arial"/>
          <w:szCs w:val="24"/>
        </w:rPr>
        <w:tab/>
      </w:r>
    </w:p>
    <w:p w:rsidR="008F142B" w:rsidRPr="00C134EE" w:rsidRDefault="009753A0" w:rsidP="008F142B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</w:t>
      </w:r>
      <w:r w:rsidR="008F5443" w:rsidRPr="00C134EE">
        <w:rPr>
          <w:rFonts w:cs="Arial"/>
          <w:b/>
          <w:szCs w:val="24"/>
        </w:rPr>
        <w:t>V</w:t>
      </w:r>
      <w:r w:rsidR="00047C25" w:rsidRPr="00C134EE">
        <w:rPr>
          <w:rFonts w:cs="Arial"/>
          <w:b/>
          <w:szCs w:val="24"/>
        </w:rPr>
        <w:t>.</w:t>
      </w:r>
      <w:r w:rsidR="0063205E" w:rsidRPr="00C134EE">
        <w:rPr>
          <w:rFonts w:cs="Arial"/>
          <w:b/>
          <w:szCs w:val="24"/>
        </w:rPr>
        <w:tab/>
      </w:r>
      <w:r w:rsidR="008F142B" w:rsidRPr="00C134EE">
        <w:rPr>
          <w:rFonts w:cs="Arial"/>
          <w:b/>
          <w:szCs w:val="24"/>
        </w:rPr>
        <w:t>Staff Reports</w:t>
      </w:r>
    </w:p>
    <w:p w:rsidR="008F142B" w:rsidRPr="00C134EE" w:rsidRDefault="008F142B" w:rsidP="008F142B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</w:p>
    <w:p w:rsidR="008F142B" w:rsidRPr="00C134EE" w:rsidRDefault="008F142B" w:rsidP="008A67FE">
      <w:pPr>
        <w:pStyle w:val="AgendaIndent1"/>
        <w:tabs>
          <w:tab w:val="clear" w:pos="144"/>
          <w:tab w:val="clear" w:pos="360"/>
        </w:tabs>
        <w:ind w:left="1080" w:hanging="108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ab/>
      </w:r>
      <w:r w:rsidR="008A67FE" w:rsidRPr="00C134EE">
        <w:rPr>
          <w:rFonts w:cs="Arial"/>
          <w:szCs w:val="24"/>
        </w:rPr>
        <w:t xml:space="preserve">City Administrator </w:t>
      </w:r>
    </w:p>
    <w:p w:rsidR="008F142B" w:rsidRPr="00C134EE" w:rsidRDefault="008F142B" w:rsidP="008A67FE">
      <w:pPr>
        <w:pStyle w:val="AgendaIndent1"/>
        <w:tabs>
          <w:tab w:val="clear" w:pos="144"/>
          <w:tab w:val="clear" w:pos="360"/>
        </w:tabs>
        <w:ind w:left="1080" w:right="-90" w:hanging="1080"/>
        <w:rPr>
          <w:rFonts w:cs="Arial"/>
          <w:szCs w:val="24"/>
        </w:rPr>
      </w:pPr>
      <w:r w:rsidRPr="00C134EE">
        <w:rPr>
          <w:rFonts w:cs="Arial"/>
          <w:b/>
          <w:szCs w:val="24"/>
        </w:rPr>
        <w:tab/>
      </w:r>
    </w:p>
    <w:p w:rsidR="008F142B" w:rsidRPr="00C134EE" w:rsidRDefault="000F7755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V.</w:t>
      </w:r>
      <w:r w:rsidRPr="00C134EE">
        <w:rPr>
          <w:rFonts w:cs="Arial"/>
          <w:b/>
          <w:szCs w:val="24"/>
        </w:rPr>
        <w:tab/>
      </w:r>
      <w:r w:rsidR="00FE2D04">
        <w:rPr>
          <w:rFonts w:cs="Arial"/>
          <w:b/>
          <w:szCs w:val="24"/>
        </w:rPr>
        <w:t>Old</w:t>
      </w:r>
      <w:r w:rsidR="008F142B" w:rsidRPr="00C134EE">
        <w:rPr>
          <w:rFonts w:cs="Arial"/>
          <w:b/>
          <w:szCs w:val="24"/>
        </w:rPr>
        <w:t xml:space="preserve"> Business</w:t>
      </w:r>
    </w:p>
    <w:p w:rsidR="008F142B" w:rsidRPr="00C134EE" w:rsidRDefault="008F142B" w:rsidP="008F142B">
      <w:pPr>
        <w:tabs>
          <w:tab w:val="left" w:pos="720"/>
          <w:tab w:val="left" w:pos="990"/>
          <w:tab w:val="left" w:pos="1080"/>
          <w:tab w:val="left" w:pos="1170"/>
        </w:tabs>
        <w:ind w:left="1080" w:hanging="990"/>
        <w:jc w:val="both"/>
        <w:rPr>
          <w:rFonts w:cs="Arial"/>
          <w:b/>
          <w:szCs w:val="24"/>
        </w:rPr>
      </w:pPr>
      <w:bookmarkStart w:id="0" w:name="_GoBack"/>
      <w:bookmarkEnd w:id="0"/>
    </w:p>
    <w:p w:rsidR="001B0DD1" w:rsidRDefault="008F142B" w:rsidP="001A3360">
      <w:pPr>
        <w:tabs>
          <w:tab w:val="left" w:pos="720"/>
          <w:tab w:val="left" w:pos="990"/>
          <w:tab w:val="left" w:pos="1080"/>
          <w:tab w:val="left" w:pos="1170"/>
        </w:tabs>
        <w:ind w:left="1080" w:hanging="990"/>
        <w:jc w:val="both"/>
        <w:rPr>
          <w:rFonts w:cs="Arial"/>
          <w:szCs w:val="24"/>
        </w:rPr>
      </w:pPr>
      <w:r w:rsidRPr="00C134EE">
        <w:rPr>
          <w:rFonts w:cs="Arial"/>
          <w:b/>
          <w:szCs w:val="24"/>
        </w:rPr>
        <w:tab/>
      </w:r>
      <w:r w:rsidRPr="001A3360">
        <w:rPr>
          <w:rFonts w:cs="Arial"/>
          <w:szCs w:val="24"/>
        </w:rPr>
        <w:t>A.</w:t>
      </w:r>
      <w:r w:rsidR="001B0DD1">
        <w:rPr>
          <w:rFonts w:cs="Arial"/>
          <w:szCs w:val="24"/>
        </w:rPr>
        <w:t xml:space="preserve">  </w:t>
      </w:r>
      <w:r w:rsidR="001A3360">
        <w:rPr>
          <w:rFonts w:cs="Arial"/>
          <w:szCs w:val="24"/>
        </w:rPr>
        <w:t>Action Item List</w:t>
      </w:r>
    </w:p>
    <w:p w:rsidR="008F142B" w:rsidRPr="00C134EE" w:rsidRDefault="001B0DD1" w:rsidP="007D2E91">
      <w:pPr>
        <w:tabs>
          <w:tab w:val="left" w:pos="720"/>
          <w:tab w:val="left" w:pos="990"/>
          <w:tab w:val="left" w:pos="1080"/>
          <w:tab w:val="left" w:pos="1170"/>
        </w:tabs>
        <w:ind w:left="1080" w:hanging="990"/>
        <w:jc w:val="both"/>
        <w:rPr>
          <w:rFonts w:cs="Arial"/>
          <w:szCs w:val="24"/>
        </w:rPr>
      </w:pPr>
      <w:r>
        <w:rPr>
          <w:rFonts w:cs="Arial"/>
          <w:szCs w:val="24"/>
        </w:rPr>
        <w:tab/>
      </w:r>
    </w:p>
    <w:p w:rsidR="006075B0" w:rsidRDefault="005B1C82" w:rsidP="00FE2D04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V</w:t>
      </w:r>
      <w:r w:rsidR="008F5443" w:rsidRPr="00C134EE">
        <w:rPr>
          <w:rFonts w:cs="Arial"/>
          <w:b/>
          <w:szCs w:val="24"/>
        </w:rPr>
        <w:t>I</w:t>
      </w:r>
      <w:r w:rsidR="0063205E" w:rsidRPr="00C134EE">
        <w:rPr>
          <w:rFonts w:cs="Arial"/>
          <w:b/>
          <w:szCs w:val="24"/>
        </w:rPr>
        <w:t>.</w:t>
      </w:r>
      <w:r w:rsidR="0063205E" w:rsidRPr="00C134EE">
        <w:rPr>
          <w:rFonts w:cs="Arial"/>
          <w:b/>
          <w:szCs w:val="24"/>
        </w:rPr>
        <w:tab/>
      </w:r>
      <w:r w:rsidR="006075B0">
        <w:rPr>
          <w:rFonts w:cs="Arial"/>
          <w:b/>
          <w:szCs w:val="24"/>
        </w:rPr>
        <w:t>New Business</w:t>
      </w:r>
    </w:p>
    <w:p w:rsidR="006075B0" w:rsidRDefault="006075B0" w:rsidP="00FE2D04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</w:p>
    <w:p w:rsidR="006075B0" w:rsidRDefault="001A3360" w:rsidP="001A3360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 w:rsidRPr="001A3360">
        <w:rPr>
          <w:rFonts w:cs="Arial"/>
          <w:b/>
          <w:szCs w:val="24"/>
        </w:rPr>
        <w:tab/>
      </w:r>
      <w:r w:rsidRPr="001A3360">
        <w:rPr>
          <w:rFonts w:cs="Arial"/>
          <w:b/>
          <w:szCs w:val="24"/>
        </w:rPr>
        <w:tab/>
      </w:r>
      <w:r>
        <w:rPr>
          <w:rFonts w:cs="Arial"/>
          <w:szCs w:val="24"/>
        </w:rPr>
        <w:t xml:space="preserve">A. </w:t>
      </w:r>
      <w:r>
        <w:rPr>
          <w:rFonts w:cs="Arial"/>
          <w:szCs w:val="24"/>
        </w:rPr>
        <w:tab/>
      </w:r>
      <w:r w:rsidRPr="001A3360">
        <w:rPr>
          <w:rFonts w:cs="Arial"/>
          <w:szCs w:val="24"/>
        </w:rPr>
        <w:t>Music in the Park Assignments</w:t>
      </w:r>
    </w:p>
    <w:p w:rsidR="001A3360" w:rsidRDefault="001A3360" w:rsidP="001A3360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b/>
          <w:szCs w:val="24"/>
        </w:rPr>
        <w:tab/>
      </w:r>
      <w:r>
        <w:rPr>
          <w:rFonts w:cs="Arial"/>
          <w:b/>
          <w:szCs w:val="24"/>
        </w:rPr>
        <w:tab/>
      </w:r>
      <w:r w:rsidRPr="001A3360">
        <w:rPr>
          <w:rFonts w:cs="Arial"/>
          <w:szCs w:val="24"/>
        </w:rPr>
        <w:t>B.</w:t>
      </w:r>
      <w:r w:rsidRPr="001A3360">
        <w:rPr>
          <w:rFonts w:cs="Arial"/>
          <w:szCs w:val="24"/>
        </w:rPr>
        <w:tab/>
      </w:r>
      <w:r>
        <w:rPr>
          <w:rFonts w:cs="Arial"/>
          <w:szCs w:val="24"/>
        </w:rPr>
        <w:t>Decorative Flag changeover</w:t>
      </w:r>
    </w:p>
    <w:p w:rsidR="001A3360" w:rsidRDefault="001A3360" w:rsidP="001A3360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ab/>
      </w:r>
      <w:r>
        <w:rPr>
          <w:rFonts w:cs="Arial"/>
          <w:szCs w:val="24"/>
        </w:rPr>
        <w:tab/>
        <w:t>C.  Business Holiday Light/Decoration Contest</w:t>
      </w:r>
    </w:p>
    <w:p w:rsidR="001A3360" w:rsidRPr="001A3360" w:rsidRDefault="001A3360" w:rsidP="001A3360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>
        <w:rPr>
          <w:rFonts w:cs="Arial"/>
          <w:szCs w:val="24"/>
        </w:rPr>
        <w:tab/>
      </w:r>
      <w:r>
        <w:rPr>
          <w:rFonts w:cs="Arial"/>
          <w:szCs w:val="24"/>
        </w:rPr>
        <w:tab/>
        <w:t>D.</w:t>
      </w:r>
      <w:r>
        <w:rPr>
          <w:rFonts w:cs="Arial"/>
          <w:szCs w:val="24"/>
        </w:rPr>
        <w:tab/>
        <w:t>Woodworker’s Festival</w:t>
      </w:r>
    </w:p>
    <w:p w:rsidR="00C75CF8" w:rsidRPr="00C134EE" w:rsidRDefault="00C75CF8" w:rsidP="00FE2D04">
      <w:pPr>
        <w:pStyle w:val="AgendaIndent1"/>
        <w:tabs>
          <w:tab w:val="clear" w:pos="144"/>
          <w:tab w:val="clear" w:pos="360"/>
        </w:tabs>
        <w:ind w:right="-90"/>
        <w:rPr>
          <w:rFonts w:cs="Arial"/>
          <w:szCs w:val="24"/>
        </w:rPr>
      </w:pPr>
      <w:r w:rsidRPr="00C134EE">
        <w:rPr>
          <w:rFonts w:cs="Arial"/>
          <w:szCs w:val="24"/>
        </w:rPr>
        <w:tab/>
      </w:r>
    </w:p>
    <w:p w:rsidR="00C75CF8" w:rsidRPr="00C134EE" w:rsidRDefault="00150480" w:rsidP="00C75CF8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V</w:t>
      </w:r>
      <w:r w:rsidR="008F5443" w:rsidRPr="00C134EE">
        <w:rPr>
          <w:rFonts w:cs="Arial"/>
          <w:b/>
          <w:szCs w:val="24"/>
        </w:rPr>
        <w:t>I</w:t>
      </w:r>
      <w:r w:rsidR="000F7755" w:rsidRPr="00C134EE">
        <w:rPr>
          <w:rFonts w:cs="Arial"/>
          <w:b/>
          <w:szCs w:val="24"/>
        </w:rPr>
        <w:t>I</w:t>
      </w:r>
      <w:r w:rsidR="0006460D" w:rsidRPr="00C134EE">
        <w:rPr>
          <w:rFonts w:cs="Arial"/>
          <w:b/>
          <w:szCs w:val="24"/>
        </w:rPr>
        <w:t>.</w:t>
      </w:r>
      <w:r w:rsidR="00C06E85" w:rsidRPr="00C134EE">
        <w:rPr>
          <w:rFonts w:cs="Arial"/>
          <w:b/>
          <w:szCs w:val="24"/>
        </w:rPr>
        <w:tab/>
      </w:r>
      <w:r w:rsidR="006075B0" w:rsidRPr="00C134EE">
        <w:rPr>
          <w:rFonts w:cs="Arial"/>
          <w:b/>
          <w:szCs w:val="24"/>
        </w:rPr>
        <w:t>Public Comment on Non-Agenda Items</w:t>
      </w:r>
    </w:p>
    <w:p w:rsidR="00C75CF8" w:rsidRPr="00C134EE" w:rsidRDefault="00C75CF8" w:rsidP="00C75CF8">
      <w:pPr>
        <w:tabs>
          <w:tab w:val="left" w:pos="720"/>
          <w:tab w:val="left" w:pos="1080"/>
          <w:tab w:val="left" w:pos="1170"/>
        </w:tabs>
        <w:jc w:val="both"/>
        <w:rPr>
          <w:rFonts w:cs="Arial"/>
          <w:b/>
          <w:szCs w:val="24"/>
        </w:rPr>
      </w:pPr>
    </w:p>
    <w:p w:rsidR="00C75CF8" w:rsidRDefault="008A67FE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VIII</w:t>
      </w:r>
      <w:r w:rsidR="00C75CF8" w:rsidRPr="00C134EE">
        <w:rPr>
          <w:rFonts w:cs="Arial"/>
          <w:b/>
          <w:szCs w:val="24"/>
        </w:rPr>
        <w:t>.</w:t>
      </w:r>
      <w:r w:rsidR="00C75CF8" w:rsidRPr="00C134EE">
        <w:rPr>
          <w:rFonts w:cs="Arial"/>
          <w:b/>
          <w:szCs w:val="24"/>
        </w:rPr>
        <w:tab/>
      </w:r>
      <w:r w:rsidR="006075B0" w:rsidRPr="00C134EE">
        <w:rPr>
          <w:rFonts w:cs="Arial"/>
          <w:b/>
          <w:szCs w:val="24"/>
        </w:rPr>
        <w:t>Parks and Recreation Commissioner Comment</w:t>
      </w:r>
      <w:r w:rsidR="00B41409">
        <w:rPr>
          <w:rFonts w:cs="Arial"/>
          <w:b/>
          <w:szCs w:val="24"/>
        </w:rPr>
        <w:t>s</w:t>
      </w:r>
      <w:r w:rsidR="006075B0" w:rsidRPr="00C134EE">
        <w:rPr>
          <w:rFonts w:cs="Arial"/>
          <w:b/>
          <w:szCs w:val="24"/>
        </w:rPr>
        <w:t xml:space="preserve"> on Non-Agenda Items  </w:t>
      </w:r>
    </w:p>
    <w:p w:rsidR="00BA540A" w:rsidRDefault="00BA540A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</w:p>
    <w:p w:rsidR="00572D49" w:rsidRDefault="006075B0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>
        <w:rPr>
          <w:rFonts w:cs="Arial"/>
          <w:b/>
          <w:szCs w:val="24"/>
        </w:rPr>
        <w:t xml:space="preserve">IX. </w:t>
      </w:r>
      <w:r>
        <w:rPr>
          <w:rFonts w:cs="Arial"/>
          <w:b/>
          <w:szCs w:val="24"/>
        </w:rPr>
        <w:tab/>
        <w:t>Adjournment</w:t>
      </w:r>
    </w:p>
    <w:p w:rsidR="00572D49" w:rsidRPr="00C134EE" w:rsidRDefault="00572D49" w:rsidP="008F142B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</w:p>
    <w:p w:rsidR="00B63C16" w:rsidRPr="00C134EE" w:rsidRDefault="00B63C16" w:rsidP="00591E4E">
      <w:pPr>
        <w:tabs>
          <w:tab w:val="left" w:pos="720"/>
          <w:tab w:val="left" w:pos="1080"/>
          <w:tab w:val="left" w:pos="1170"/>
        </w:tabs>
        <w:jc w:val="both"/>
        <w:rPr>
          <w:rFonts w:cs="Arial"/>
          <w:b/>
          <w:szCs w:val="24"/>
        </w:rPr>
      </w:pPr>
    </w:p>
    <w:sectPr w:rsidR="00B63C16" w:rsidRPr="00C134EE" w:rsidSect="002B78C5">
      <w:headerReference w:type="default" r:id="rId8"/>
      <w:footerReference w:type="defaul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4045" w:rsidRDefault="00D64045">
      <w:r>
        <w:separator/>
      </w:r>
    </w:p>
  </w:endnote>
  <w:endnote w:type="continuationSeparator" w:id="0">
    <w:p w:rsidR="00D64045" w:rsidRDefault="00D640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28D1" w:rsidRPr="00EC779B" w:rsidRDefault="005428D1" w:rsidP="00EC779B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sz w:val="16"/>
        <w:szCs w:val="16"/>
      </w:rPr>
    </w:pPr>
    <w:r w:rsidRPr="00EC779B">
      <w:rPr>
        <w:sz w:val="16"/>
        <w:szCs w:val="16"/>
      </w:rPr>
      <w:t xml:space="preserve">In compliance with the Americans with Disabilities Act, if you need special assistance to participate in this meeting, please </w:t>
    </w:r>
  </w:p>
  <w:p w:rsidR="005428D1" w:rsidRPr="00EC779B" w:rsidRDefault="005428D1" w:rsidP="00EC779B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rFonts w:cs="Arial"/>
        <w:sz w:val="16"/>
        <w:szCs w:val="16"/>
      </w:rPr>
    </w:pPr>
    <w:r w:rsidRPr="00EC779B">
      <w:rPr>
        <w:sz w:val="16"/>
        <w:szCs w:val="16"/>
      </w:rPr>
      <w:t>contact the Planning Department at (541) 878-2225.  Notification 72 hours prior to the meeting will enable the City to make reasonable arrangements to ensure accessibility to the meeting (28 CFR 35.102-35.104 ADA Title II).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A92" w:rsidRPr="00977A92" w:rsidRDefault="00977A92" w:rsidP="00977A92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rFonts w:cs="Arial"/>
        <w:sz w:val="16"/>
        <w:szCs w:val="16"/>
      </w:rPr>
    </w:pPr>
    <w:r w:rsidRPr="00EC779B">
      <w:rPr>
        <w:sz w:val="16"/>
        <w:szCs w:val="16"/>
      </w:rPr>
      <w:t>In compliance with the Americans with Disabilities Act, if you need special assistance to part</w:t>
    </w:r>
    <w:r w:rsidR="00A74685">
      <w:rPr>
        <w:sz w:val="16"/>
        <w:szCs w:val="16"/>
      </w:rPr>
      <w:t xml:space="preserve">icipate in this meeting, please </w:t>
    </w:r>
    <w:r w:rsidRPr="00EC779B">
      <w:rPr>
        <w:sz w:val="16"/>
        <w:szCs w:val="16"/>
      </w:rPr>
      <w:t>contact the Planning Department at (541) 878-2225.  Notification 72 hours prior to the meeting will enable the City to make reasonable arrangements to ensure accessibility to the meeting (28 CFR 35.102-35.104 ADA Title II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4045" w:rsidRDefault="00D64045">
      <w:r>
        <w:separator/>
      </w:r>
    </w:p>
  </w:footnote>
  <w:footnote w:type="continuationSeparator" w:id="0">
    <w:p w:rsidR="00D64045" w:rsidRDefault="00D640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16D4" w:rsidRPr="00786CA3" w:rsidRDefault="009916D4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outlineLvl w:val="0"/>
      <w:rPr>
        <w:rFonts w:cs="Arial"/>
        <w:sz w:val="20"/>
      </w:rPr>
    </w:pPr>
    <w:r>
      <w:rPr>
        <w:rFonts w:cs="Arial"/>
        <w:sz w:val="20"/>
      </w:rPr>
      <w:t>S</w:t>
    </w:r>
    <w:r w:rsidRPr="00786CA3">
      <w:rPr>
        <w:rFonts w:cs="Arial"/>
        <w:sz w:val="20"/>
      </w:rPr>
      <w:t xml:space="preserve">hady Cove </w:t>
    </w:r>
    <w:r w:rsidR="00D040B0">
      <w:rPr>
        <w:rFonts w:cs="Arial"/>
        <w:sz w:val="20"/>
      </w:rPr>
      <w:t xml:space="preserve">Parks and Recreation Commission </w:t>
    </w:r>
    <w:r w:rsidRPr="00786CA3">
      <w:rPr>
        <w:rFonts w:cs="Arial"/>
        <w:sz w:val="20"/>
      </w:rPr>
      <w:t>Meeting Agenda</w:t>
    </w:r>
  </w:p>
  <w:p w:rsidR="009916D4" w:rsidRDefault="006075B0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outlineLvl w:val="0"/>
      <w:rPr>
        <w:rFonts w:cs="Arial"/>
        <w:sz w:val="20"/>
      </w:rPr>
    </w:pPr>
    <w:r>
      <w:rPr>
        <w:rFonts w:cs="Arial"/>
        <w:sz w:val="20"/>
      </w:rPr>
      <w:t>October</w:t>
    </w:r>
    <w:r w:rsidR="00320002">
      <w:rPr>
        <w:rFonts w:cs="Arial"/>
        <w:sz w:val="20"/>
      </w:rPr>
      <w:t xml:space="preserve"> </w:t>
    </w:r>
    <w:r>
      <w:rPr>
        <w:rFonts w:cs="Arial"/>
        <w:sz w:val="20"/>
      </w:rPr>
      <w:t>1</w:t>
    </w:r>
    <w:r w:rsidR="00986A5C">
      <w:rPr>
        <w:rFonts w:cs="Arial"/>
        <w:sz w:val="20"/>
      </w:rPr>
      <w:t>,</w:t>
    </w:r>
    <w:r w:rsidR="0076601D">
      <w:rPr>
        <w:rFonts w:cs="Arial"/>
        <w:sz w:val="20"/>
      </w:rPr>
      <w:t xml:space="preserve"> 2019</w:t>
    </w:r>
  </w:p>
  <w:p w:rsidR="009916D4" w:rsidRPr="004A1A55" w:rsidRDefault="009916D4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rPr>
        <w:rFonts w:cs="Arial"/>
        <w:sz w:val="20"/>
      </w:rPr>
    </w:pPr>
    <w:r w:rsidRPr="004A1A55">
      <w:rPr>
        <w:rFonts w:cs="Arial"/>
        <w:sz w:val="20"/>
      </w:rPr>
      <w:t xml:space="preserve">Page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PAGE  \* Arabic  \* MERGEFORMAT </w:instrText>
    </w:r>
    <w:r w:rsidRPr="004A1A55">
      <w:rPr>
        <w:rFonts w:cs="Arial"/>
        <w:sz w:val="20"/>
      </w:rPr>
      <w:fldChar w:fldCharType="separate"/>
    </w:r>
    <w:r w:rsidR="002B78C5">
      <w:rPr>
        <w:rFonts w:cs="Arial"/>
        <w:noProof/>
        <w:sz w:val="20"/>
      </w:rPr>
      <w:t>2</w:t>
    </w:r>
    <w:r w:rsidRPr="004A1A55">
      <w:rPr>
        <w:rFonts w:cs="Arial"/>
        <w:sz w:val="20"/>
      </w:rPr>
      <w:fldChar w:fldCharType="end"/>
    </w:r>
    <w:r w:rsidRPr="004A1A55">
      <w:rPr>
        <w:rFonts w:cs="Arial"/>
        <w:sz w:val="20"/>
      </w:rPr>
      <w:t xml:space="preserve"> of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NUMPAGES  \* Arabic  \* MERGEFORMAT </w:instrText>
    </w:r>
    <w:r w:rsidRPr="004A1A55">
      <w:rPr>
        <w:rFonts w:cs="Arial"/>
        <w:sz w:val="20"/>
      </w:rPr>
      <w:fldChar w:fldCharType="separate"/>
    </w:r>
    <w:r w:rsidR="00D96014">
      <w:rPr>
        <w:rFonts w:cs="Arial"/>
        <w:noProof/>
        <w:sz w:val="20"/>
      </w:rPr>
      <w:t>1</w:t>
    </w:r>
    <w:r w:rsidRPr="004A1A55">
      <w:rPr>
        <w:rFonts w:cs="Arial"/>
        <w:sz w:val="20"/>
      </w:rPr>
      <w:fldChar w:fldCharType="end"/>
    </w:r>
  </w:p>
  <w:p w:rsidR="009916D4" w:rsidRDefault="009916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41CF8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FE67112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DFA7BA9"/>
    <w:multiLevelType w:val="hybridMultilevel"/>
    <w:tmpl w:val="22800726"/>
    <w:lvl w:ilvl="0" w:tplc="CD4EA2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A8A70BD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71AE7B7F"/>
    <w:multiLevelType w:val="hybridMultilevel"/>
    <w:tmpl w:val="F68E5B00"/>
    <w:lvl w:ilvl="0" w:tplc="E808178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 w:val="0"/>
        <w:i w:val="0"/>
        <w:sz w:val="24"/>
        <w:szCs w:val="24"/>
      </w:rPr>
    </w:lvl>
    <w:lvl w:ilvl="1" w:tplc="CEF08762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b w:val="0"/>
        <w:i w:val="0"/>
        <w:sz w:val="24"/>
        <w:szCs w:val="24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TU2NTcztDAxNjdR0lEKTi0uzszPAykwMa8FAGZVGbQtAAAA"/>
  </w:docVars>
  <w:rsids>
    <w:rsidRoot w:val="0063205E"/>
    <w:rsid w:val="000003B0"/>
    <w:rsid w:val="00001DBA"/>
    <w:rsid w:val="000036FA"/>
    <w:rsid w:val="00003E59"/>
    <w:rsid w:val="000045F8"/>
    <w:rsid w:val="000046DC"/>
    <w:rsid w:val="00004709"/>
    <w:rsid w:val="00004D17"/>
    <w:rsid w:val="000058AC"/>
    <w:rsid w:val="00005D9A"/>
    <w:rsid w:val="00006035"/>
    <w:rsid w:val="00006BFF"/>
    <w:rsid w:val="00006DDE"/>
    <w:rsid w:val="00006EB0"/>
    <w:rsid w:val="00006FFF"/>
    <w:rsid w:val="000079B7"/>
    <w:rsid w:val="00011B4D"/>
    <w:rsid w:val="00011CEC"/>
    <w:rsid w:val="0001227E"/>
    <w:rsid w:val="000124E9"/>
    <w:rsid w:val="00012980"/>
    <w:rsid w:val="00012A90"/>
    <w:rsid w:val="00013CF7"/>
    <w:rsid w:val="00014925"/>
    <w:rsid w:val="0001680F"/>
    <w:rsid w:val="000177D0"/>
    <w:rsid w:val="000208B5"/>
    <w:rsid w:val="00021E05"/>
    <w:rsid w:val="00022018"/>
    <w:rsid w:val="00023799"/>
    <w:rsid w:val="000239B3"/>
    <w:rsid w:val="0002433D"/>
    <w:rsid w:val="000250D3"/>
    <w:rsid w:val="00025EF0"/>
    <w:rsid w:val="00026993"/>
    <w:rsid w:val="0002768B"/>
    <w:rsid w:val="00030073"/>
    <w:rsid w:val="000318E5"/>
    <w:rsid w:val="0003200A"/>
    <w:rsid w:val="000320AD"/>
    <w:rsid w:val="000333B2"/>
    <w:rsid w:val="000337BC"/>
    <w:rsid w:val="00033811"/>
    <w:rsid w:val="000338E3"/>
    <w:rsid w:val="00033E10"/>
    <w:rsid w:val="0003504B"/>
    <w:rsid w:val="00035809"/>
    <w:rsid w:val="00035A9F"/>
    <w:rsid w:val="00035EC5"/>
    <w:rsid w:val="00036C6A"/>
    <w:rsid w:val="0003718B"/>
    <w:rsid w:val="00037E7C"/>
    <w:rsid w:val="000404F9"/>
    <w:rsid w:val="00040DB9"/>
    <w:rsid w:val="0004218E"/>
    <w:rsid w:val="00042BF7"/>
    <w:rsid w:val="00043276"/>
    <w:rsid w:val="00043628"/>
    <w:rsid w:val="000439AA"/>
    <w:rsid w:val="0004417B"/>
    <w:rsid w:val="000449FD"/>
    <w:rsid w:val="000460E7"/>
    <w:rsid w:val="00046812"/>
    <w:rsid w:val="00047146"/>
    <w:rsid w:val="00047C25"/>
    <w:rsid w:val="00050DDD"/>
    <w:rsid w:val="00050FE9"/>
    <w:rsid w:val="000520DF"/>
    <w:rsid w:val="0005359A"/>
    <w:rsid w:val="00053C76"/>
    <w:rsid w:val="00054E6F"/>
    <w:rsid w:val="00054F8D"/>
    <w:rsid w:val="00055D8A"/>
    <w:rsid w:val="000561E9"/>
    <w:rsid w:val="00057CB4"/>
    <w:rsid w:val="0006052B"/>
    <w:rsid w:val="000616ED"/>
    <w:rsid w:val="00062183"/>
    <w:rsid w:val="00062A6C"/>
    <w:rsid w:val="00063DC5"/>
    <w:rsid w:val="0006460D"/>
    <w:rsid w:val="00064C9C"/>
    <w:rsid w:val="00067905"/>
    <w:rsid w:val="0007045E"/>
    <w:rsid w:val="0007066B"/>
    <w:rsid w:val="000714EE"/>
    <w:rsid w:val="00071569"/>
    <w:rsid w:val="00072C4E"/>
    <w:rsid w:val="00072F3A"/>
    <w:rsid w:val="0007402A"/>
    <w:rsid w:val="0007569D"/>
    <w:rsid w:val="000763DF"/>
    <w:rsid w:val="00076B17"/>
    <w:rsid w:val="00077279"/>
    <w:rsid w:val="00077E7A"/>
    <w:rsid w:val="00080DAA"/>
    <w:rsid w:val="00081409"/>
    <w:rsid w:val="0008142A"/>
    <w:rsid w:val="00083B56"/>
    <w:rsid w:val="00084573"/>
    <w:rsid w:val="00084890"/>
    <w:rsid w:val="000849BC"/>
    <w:rsid w:val="000869E3"/>
    <w:rsid w:val="00087495"/>
    <w:rsid w:val="00087DFA"/>
    <w:rsid w:val="00087E1A"/>
    <w:rsid w:val="0009013B"/>
    <w:rsid w:val="00090FBC"/>
    <w:rsid w:val="000915EF"/>
    <w:rsid w:val="00091A35"/>
    <w:rsid w:val="000926BD"/>
    <w:rsid w:val="0009332B"/>
    <w:rsid w:val="000939BC"/>
    <w:rsid w:val="000954AA"/>
    <w:rsid w:val="00095689"/>
    <w:rsid w:val="00095906"/>
    <w:rsid w:val="00096D79"/>
    <w:rsid w:val="00097180"/>
    <w:rsid w:val="000A1BE0"/>
    <w:rsid w:val="000A2356"/>
    <w:rsid w:val="000A2617"/>
    <w:rsid w:val="000A3D19"/>
    <w:rsid w:val="000A4D53"/>
    <w:rsid w:val="000A5000"/>
    <w:rsid w:val="000A5C75"/>
    <w:rsid w:val="000A6AB2"/>
    <w:rsid w:val="000A70FF"/>
    <w:rsid w:val="000A7760"/>
    <w:rsid w:val="000A788C"/>
    <w:rsid w:val="000A7AF6"/>
    <w:rsid w:val="000B00FB"/>
    <w:rsid w:val="000B0E64"/>
    <w:rsid w:val="000B237B"/>
    <w:rsid w:val="000B382F"/>
    <w:rsid w:val="000B3E24"/>
    <w:rsid w:val="000B4476"/>
    <w:rsid w:val="000B49D8"/>
    <w:rsid w:val="000B58A4"/>
    <w:rsid w:val="000B6FEB"/>
    <w:rsid w:val="000C00DE"/>
    <w:rsid w:val="000C0770"/>
    <w:rsid w:val="000C08A9"/>
    <w:rsid w:val="000C123E"/>
    <w:rsid w:val="000C1667"/>
    <w:rsid w:val="000C2F2B"/>
    <w:rsid w:val="000C4C80"/>
    <w:rsid w:val="000C5380"/>
    <w:rsid w:val="000C5575"/>
    <w:rsid w:val="000C59C9"/>
    <w:rsid w:val="000C5C02"/>
    <w:rsid w:val="000C729B"/>
    <w:rsid w:val="000D0EE8"/>
    <w:rsid w:val="000D3F3A"/>
    <w:rsid w:val="000D4279"/>
    <w:rsid w:val="000D516D"/>
    <w:rsid w:val="000D641E"/>
    <w:rsid w:val="000D6818"/>
    <w:rsid w:val="000D7131"/>
    <w:rsid w:val="000D75FF"/>
    <w:rsid w:val="000D77C7"/>
    <w:rsid w:val="000E0C3C"/>
    <w:rsid w:val="000E14BD"/>
    <w:rsid w:val="000E1EBF"/>
    <w:rsid w:val="000E2318"/>
    <w:rsid w:val="000E2DA1"/>
    <w:rsid w:val="000E491B"/>
    <w:rsid w:val="000E52AE"/>
    <w:rsid w:val="000E63FC"/>
    <w:rsid w:val="000E640A"/>
    <w:rsid w:val="000E6D71"/>
    <w:rsid w:val="000E7DD9"/>
    <w:rsid w:val="000E7E27"/>
    <w:rsid w:val="000F0288"/>
    <w:rsid w:val="000F0A4F"/>
    <w:rsid w:val="000F0CEB"/>
    <w:rsid w:val="000F0DD9"/>
    <w:rsid w:val="000F39D5"/>
    <w:rsid w:val="000F39FC"/>
    <w:rsid w:val="000F3A82"/>
    <w:rsid w:val="000F3A84"/>
    <w:rsid w:val="000F3C96"/>
    <w:rsid w:val="000F4D48"/>
    <w:rsid w:val="000F5B47"/>
    <w:rsid w:val="000F616A"/>
    <w:rsid w:val="000F642E"/>
    <w:rsid w:val="000F6E23"/>
    <w:rsid w:val="000F7488"/>
    <w:rsid w:val="000F7755"/>
    <w:rsid w:val="000F78E5"/>
    <w:rsid w:val="000F7FE2"/>
    <w:rsid w:val="00100F19"/>
    <w:rsid w:val="00101F15"/>
    <w:rsid w:val="0010218B"/>
    <w:rsid w:val="0010317B"/>
    <w:rsid w:val="0010329F"/>
    <w:rsid w:val="00103D83"/>
    <w:rsid w:val="0010517E"/>
    <w:rsid w:val="00110211"/>
    <w:rsid w:val="00111474"/>
    <w:rsid w:val="00112005"/>
    <w:rsid w:val="001128A2"/>
    <w:rsid w:val="00113FB4"/>
    <w:rsid w:val="00114D5C"/>
    <w:rsid w:val="0011551B"/>
    <w:rsid w:val="00116FBD"/>
    <w:rsid w:val="00117AC7"/>
    <w:rsid w:val="00117B58"/>
    <w:rsid w:val="00117EC0"/>
    <w:rsid w:val="001217AF"/>
    <w:rsid w:val="00121879"/>
    <w:rsid w:val="00122621"/>
    <w:rsid w:val="001235A9"/>
    <w:rsid w:val="001238D8"/>
    <w:rsid w:val="00123EE6"/>
    <w:rsid w:val="00124ECB"/>
    <w:rsid w:val="00126E48"/>
    <w:rsid w:val="00127091"/>
    <w:rsid w:val="001306B8"/>
    <w:rsid w:val="00132EDB"/>
    <w:rsid w:val="001339C1"/>
    <w:rsid w:val="001343D6"/>
    <w:rsid w:val="00135684"/>
    <w:rsid w:val="001356B7"/>
    <w:rsid w:val="00136197"/>
    <w:rsid w:val="00136E97"/>
    <w:rsid w:val="00137166"/>
    <w:rsid w:val="0013747C"/>
    <w:rsid w:val="0013747E"/>
    <w:rsid w:val="00140EA1"/>
    <w:rsid w:val="0014171A"/>
    <w:rsid w:val="00141F33"/>
    <w:rsid w:val="00142AB8"/>
    <w:rsid w:val="00143891"/>
    <w:rsid w:val="00146B04"/>
    <w:rsid w:val="0014794F"/>
    <w:rsid w:val="00147B5D"/>
    <w:rsid w:val="00150129"/>
    <w:rsid w:val="00150480"/>
    <w:rsid w:val="0015066F"/>
    <w:rsid w:val="001511B7"/>
    <w:rsid w:val="001517D7"/>
    <w:rsid w:val="00151B32"/>
    <w:rsid w:val="00151D19"/>
    <w:rsid w:val="00151EA7"/>
    <w:rsid w:val="001532B1"/>
    <w:rsid w:val="00153F10"/>
    <w:rsid w:val="001557DC"/>
    <w:rsid w:val="001562D0"/>
    <w:rsid w:val="00156576"/>
    <w:rsid w:val="00156FDF"/>
    <w:rsid w:val="00160BEE"/>
    <w:rsid w:val="00160E16"/>
    <w:rsid w:val="001614AE"/>
    <w:rsid w:val="0016251F"/>
    <w:rsid w:val="0016288C"/>
    <w:rsid w:val="00162AEE"/>
    <w:rsid w:val="0016349B"/>
    <w:rsid w:val="00164E0F"/>
    <w:rsid w:val="00165847"/>
    <w:rsid w:val="001658BA"/>
    <w:rsid w:val="001663C5"/>
    <w:rsid w:val="001665F8"/>
    <w:rsid w:val="00166D75"/>
    <w:rsid w:val="00167210"/>
    <w:rsid w:val="00167371"/>
    <w:rsid w:val="001676DD"/>
    <w:rsid w:val="00167DAD"/>
    <w:rsid w:val="0017037B"/>
    <w:rsid w:val="001726BB"/>
    <w:rsid w:val="00172BF0"/>
    <w:rsid w:val="001738DC"/>
    <w:rsid w:val="00173CAB"/>
    <w:rsid w:val="00173D2C"/>
    <w:rsid w:val="001749E0"/>
    <w:rsid w:val="00174AC8"/>
    <w:rsid w:val="00175E77"/>
    <w:rsid w:val="001762BB"/>
    <w:rsid w:val="001776BB"/>
    <w:rsid w:val="00180A34"/>
    <w:rsid w:val="00180C69"/>
    <w:rsid w:val="00185596"/>
    <w:rsid w:val="0018560A"/>
    <w:rsid w:val="00186646"/>
    <w:rsid w:val="0018736F"/>
    <w:rsid w:val="001874CD"/>
    <w:rsid w:val="00187E0F"/>
    <w:rsid w:val="00191B42"/>
    <w:rsid w:val="001930F5"/>
    <w:rsid w:val="001930FD"/>
    <w:rsid w:val="0019321F"/>
    <w:rsid w:val="00193B63"/>
    <w:rsid w:val="00194B8A"/>
    <w:rsid w:val="0019581F"/>
    <w:rsid w:val="00195A30"/>
    <w:rsid w:val="00195FB8"/>
    <w:rsid w:val="00196416"/>
    <w:rsid w:val="00197143"/>
    <w:rsid w:val="001A0EB9"/>
    <w:rsid w:val="001A0F72"/>
    <w:rsid w:val="001A1816"/>
    <w:rsid w:val="001A1C1C"/>
    <w:rsid w:val="001A21BC"/>
    <w:rsid w:val="001A2879"/>
    <w:rsid w:val="001A3360"/>
    <w:rsid w:val="001A4519"/>
    <w:rsid w:val="001A4840"/>
    <w:rsid w:val="001A4A02"/>
    <w:rsid w:val="001A5187"/>
    <w:rsid w:val="001A53B5"/>
    <w:rsid w:val="001A69D9"/>
    <w:rsid w:val="001A6BAA"/>
    <w:rsid w:val="001A7BF5"/>
    <w:rsid w:val="001B0DD1"/>
    <w:rsid w:val="001B1032"/>
    <w:rsid w:val="001B1250"/>
    <w:rsid w:val="001B1623"/>
    <w:rsid w:val="001B1677"/>
    <w:rsid w:val="001B2C78"/>
    <w:rsid w:val="001B33BF"/>
    <w:rsid w:val="001B37A2"/>
    <w:rsid w:val="001B3E50"/>
    <w:rsid w:val="001B44CA"/>
    <w:rsid w:val="001B5651"/>
    <w:rsid w:val="001B7920"/>
    <w:rsid w:val="001C0FEC"/>
    <w:rsid w:val="001C1767"/>
    <w:rsid w:val="001C2D4F"/>
    <w:rsid w:val="001C30A5"/>
    <w:rsid w:val="001C3938"/>
    <w:rsid w:val="001C4045"/>
    <w:rsid w:val="001C4F31"/>
    <w:rsid w:val="001C6FDE"/>
    <w:rsid w:val="001C7862"/>
    <w:rsid w:val="001D0752"/>
    <w:rsid w:val="001D09D5"/>
    <w:rsid w:val="001D1702"/>
    <w:rsid w:val="001D1D36"/>
    <w:rsid w:val="001D1DF9"/>
    <w:rsid w:val="001D216C"/>
    <w:rsid w:val="001D29B4"/>
    <w:rsid w:val="001D4F26"/>
    <w:rsid w:val="001D5878"/>
    <w:rsid w:val="001D5C23"/>
    <w:rsid w:val="001D794D"/>
    <w:rsid w:val="001D7F44"/>
    <w:rsid w:val="001E1764"/>
    <w:rsid w:val="001E1A54"/>
    <w:rsid w:val="001E32C2"/>
    <w:rsid w:val="001E3473"/>
    <w:rsid w:val="001E4ED2"/>
    <w:rsid w:val="001E55BD"/>
    <w:rsid w:val="001E5B59"/>
    <w:rsid w:val="001E74C4"/>
    <w:rsid w:val="001E7A0D"/>
    <w:rsid w:val="001F0181"/>
    <w:rsid w:val="001F1C16"/>
    <w:rsid w:val="001F34DA"/>
    <w:rsid w:val="001F3AA1"/>
    <w:rsid w:val="001F4078"/>
    <w:rsid w:val="001F4311"/>
    <w:rsid w:val="001F5764"/>
    <w:rsid w:val="001F5F26"/>
    <w:rsid w:val="001F6068"/>
    <w:rsid w:val="001F6BA0"/>
    <w:rsid w:val="001F6CDD"/>
    <w:rsid w:val="001F7EB0"/>
    <w:rsid w:val="001F7EC4"/>
    <w:rsid w:val="00200A06"/>
    <w:rsid w:val="00200B47"/>
    <w:rsid w:val="00200BA7"/>
    <w:rsid w:val="00200D0D"/>
    <w:rsid w:val="002018D3"/>
    <w:rsid w:val="002021C5"/>
    <w:rsid w:val="00202BD1"/>
    <w:rsid w:val="00202D95"/>
    <w:rsid w:val="002032A9"/>
    <w:rsid w:val="002035C7"/>
    <w:rsid w:val="0020446F"/>
    <w:rsid w:val="00206E13"/>
    <w:rsid w:val="00207293"/>
    <w:rsid w:val="00207E46"/>
    <w:rsid w:val="00211148"/>
    <w:rsid w:val="00212DF4"/>
    <w:rsid w:val="002137DF"/>
    <w:rsid w:val="0021413C"/>
    <w:rsid w:val="00214433"/>
    <w:rsid w:val="002147F8"/>
    <w:rsid w:val="00215679"/>
    <w:rsid w:val="00216B58"/>
    <w:rsid w:val="0022014E"/>
    <w:rsid w:val="00220481"/>
    <w:rsid w:val="00220F52"/>
    <w:rsid w:val="002213D8"/>
    <w:rsid w:val="00221596"/>
    <w:rsid w:val="002223D1"/>
    <w:rsid w:val="00222E59"/>
    <w:rsid w:val="002235D2"/>
    <w:rsid w:val="002237FD"/>
    <w:rsid w:val="00224D89"/>
    <w:rsid w:val="002250D9"/>
    <w:rsid w:val="0022567C"/>
    <w:rsid w:val="00225F82"/>
    <w:rsid w:val="002262B5"/>
    <w:rsid w:val="00226B63"/>
    <w:rsid w:val="002279E0"/>
    <w:rsid w:val="00230765"/>
    <w:rsid w:val="0023126B"/>
    <w:rsid w:val="00235794"/>
    <w:rsid w:val="002361F6"/>
    <w:rsid w:val="002367C5"/>
    <w:rsid w:val="00237041"/>
    <w:rsid w:val="002375C8"/>
    <w:rsid w:val="002378D9"/>
    <w:rsid w:val="0024080E"/>
    <w:rsid w:val="00240817"/>
    <w:rsid w:val="00241B85"/>
    <w:rsid w:val="00241C13"/>
    <w:rsid w:val="00243C32"/>
    <w:rsid w:val="00243E8C"/>
    <w:rsid w:val="002447C2"/>
    <w:rsid w:val="00244E9B"/>
    <w:rsid w:val="00246426"/>
    <w:rsid w:val="00247600"/>
    <w:rsid w:val="002479A0"/>
    <w:rsid w:val="00250827"/>
    <w:rsid w:val="002513CC"/>
    <w:rsid w:val="00252346"/>
    <w:rsid w:val="002542CA"/>
    <w:rsid w:val="002553C2"/>
    <w:rsid w:val="002555D0"/>
    <w:rsid w:val="0025615A"/>
    <w:rsid w:val="00257F19"/>
    <w:rsid w:val="00257FF8"/>
    <w:rsid w:val="0026078B"/>
    <w:rsid w:val="00260AA2"/>
    <w:rsid w:val="00260B19"/>
    <w:rsid w:val="00261737"/>
    <w:rsid w:val="00262705"/>
    <w:rsid w:val="00262911"/>
    <w:rsid w:val="0026368A"/>
    <w:rsid w:val="00263809"/>
    <w:rsid w:val="00264955"/>
    <w:rsid w:val="002666CE"/>
    <w:rsid w:val="00266FE5"/>
    <w:rsid w:val="0026706E"/>
    <w:rsid w:val="0027145E"/>
    <w:rsid w:val="00271989"/>
    <w:rsid w:val="00272CFB"/>
    <w:rsid w:val="0027507B"/>
    <w:rsid w:val="00275A96"/>
    <w:rsid w:val="0027755C"/>
    <w:rsid w:val="00280296"/>
    <w:rsid w:val="00280AA2"/>
    <w:rsid w:val="00280B68"/>
    <w:rsid w:val="00280FC5"/>
    <w:rsid w:val="00280FDF"/>
    <w:rsid w:val="002814B8"/>
    <w:rsid w:val="00281B43"/>
    <w:rsid w:val="00281D98"/>
    <w:rsid w:val="00282106"/>
    <w:rsid w:val="00282EB6"/>
    <w:rsid w:val="00283C3C"/>
    <w:rsid w:val="0028574F"/>
    <w:rsid w:val="002875DC"/>
    <w:rsid w:val="0028762E"/>
    <w:rsid w:val="00290288"/>
    <w:rsid w:val="0029049F"/>
    <w:rsid w:val="00291236"/>
    <w:rsid w:val="002920E0"/>
    <w:rsid w:val="00292283"/>
    <w:rsid w:val="00292CDF"/>
    <w:rsid w:val="00292DC5"/>
    <w:rsid w:val="00293101"/>
    <w:rsid w:val="00293542"/>
    <w:rsid w:val="0029355A"/>
    <w:rsid w:val="00293B75"/>
    <w:rsid w:val="00293C4A"/>
    <w:rsid w:val="002942BB"/>
    <w:rsid w:val="00295744"/>
    <w:rsid w:val="00295875"/>
    <w:rsid w:val="00295E8F"/>
    <w:rsid w:val="00295F52"/>
    <w:rsid w:val="0029650A"/>
    <w:rsid w:val="00296931"/>
    <w:rsid w:val="00297CBA"/>
    <w:rsid w:val="002A05CB"/>
    <w:rsid w:val="002A158C"/>
    <w:rsid w:val="002A3088"/>
    <w:rsid w:val="002A3378"/>
    <w:rsid w:val="002A36A0"/>
    <w:rsid w:val="002A3A3C"/>
    <w:rsid w:val="002A3DC3"/>
    <w:rsid w:val="002A43AA"/>
    <w:rsid w:val="002A4C54"/>
    <w:rsid w:val="002A4F23"/>
    <w:rsid w:val="002A62F6"/>
    <w:rsid w:val="002A6432"/>
    <w:rsid w:val="002A6785"/>
    <w:rsid w:val="002A6D81"/>
    <w:rsid w:val="002A7555"/>
    <w:rsid w:val="002B1A93"/>
    <w:rsid w:val="002B1BCA"/>
    <w:rsid w:val="002B1CD4"/>
    <w:rsid w:val="002B1FC1"/>
    <w:rsid w:val="002B4805"/>
    <w:rsid w:val="002B5121"/>
    <w:rsid w:val="002B6613"/>
    <w:rsid w:val="002B671C"/>
    <w:rsid w:val="002B78C5"/>
    <w:rsid w:val="002C1D79"/>
    <w:rsid w:val="002C325F"/>
    <w:rsid w:val="002C57DA"/>
    <w:rsid w:val="002C6007"/>
    <w:rsid w:val="002C627B"/>
    <w:rsid w:val="002C7FF8"/>
    <w:rsid w:val="002D0869"/>
    <w:rsid w:val="002D1346"/>
    <w:rsid w:val="002D1DE7"/>
    <w:rsid w:val="002D29E3"/>
    <w:rsid w:val="002D2AD1"/>
    <w:rsid w:val="002D2B52"/>
    <w:rsid w:val="002D2D31"/>
    <w:rsid w:val="002D52A3"/>
    <w:rsid w:val="002D64C8"/>
    <w:rsid w:val="002D6FAB"/>
    <w:rsid w:val="002D740E"/>
    <w:rsid w:val="002E2000"/>
    <w:rsid w:val="002E2FC8"/>
    <w:rsid w:val="002E4903"/>
    <w:rsid w:val="002E4DE9"/>
    <w:rsid w:val="002E7DD2"/>
    <w:rsid w:val="002E7E72"/>
    <w:rsid w:val="002F092E"/>
    <w:rsid w:val="002F2009"/>
    <w:rsid w:val="002F2C58"/>
    <w:rsid w:val="002F3A12"/>
    <w:rsid w:val="002F3C6B"/>
    <w:rsid w:val="002F5F23"/>
    <w:rsid w:val="002F75FD"/>
    <w:rsid w:val="003000B5"/>
    <w:rsid w:val="00300248"/>
    <w:rsid w:val="00300AD7"/>
    <w:rsid w:val="00301A59"/>
    <w:rsid w:val="00301DA8"/>
    <w:rsid w:val="00305957"/>
    <w:rsid w:val="003060AD"/>
    <w:rsid w:val="003073D8"/>
    <w:rsid w:val="00307F8E"/>
    <w:rsid w:val="0031138B"/>
    <w:rsid w:val="003114AE"/>
    <w:rsid w:val="003114F8"/>
    <w:rsid w:val="00311F27"/>
    <w:rsid w:val="0031293E"/>
    <w:rsid w:val="00316E38"/>
    <w:rsid w:val="003174D1"/>
    <w:rsid w:val="00317515"/>
    <w:rsid w:val="003178D2"/>
    <w:rsid w:val="00320002"/>
    <w:rsid w:val="00321273"/>
    <w:rsid w:val="00323A72"/>
    <w:rsid w:val="00325028"/>
    <w:rsid w:val="00325054"/>
    <w:rsid w:val="003252C4"/>
    <w:rsid w:val="0032553A"/>
    <w:rsid w:val="00327BC6"/>
    <w:rsid w:val="00330A69"/>
    <w:rsid w:val="003316FB"/>
    <w:rsid w:val="0033170A"/>
    <w:rsid w:val="00331930"/>
    <w:rsid w:val="00332A1F"/>
    <w:rsid w:val="00332B43"/>
    <w:rsid w:val="00332E7B"/>
    <w:rsid w:val="003331E1"/>
    <w:rsid w:val="003332E7"/>
    <w:rsid w:val="00333F7F"/>
    <w:rsid w:val="00336A82"/>
    <w:rsid w:val="00336D2B"/>
    <w:rsid w:val="00340BBC"/>
    <w:rsid w:val="003412F7"/>
    <w:rsid w:val="00341700"/>
    <w:rsid w:val="003431A8"/>
    <w:rsid w:val="003439FF"/>
    <w:rsid w:val="0034480D"/>
    <w:rsid w:val="00344BE6"/>
    <w:rsid w:val="00345E89"/>
    <w:rsid w:val="00346C39"/>
    <w:rsid w:val="00346EE2"/>
    <w:rsid w:val="00346FF4"/>
    <w:rsid w:val="00347A76"/>
    <w:rsid w:val="00350731"/>
    <w:rsid w:val="003511E0"/>
    <w:rsid w:val="003518EA"/>
    <w:rsid w:val="00351A1F"/>
    <w:rsid w:val="003528D9"/>
    <w:rsid w:val="0035296C"/>
    <w:rsid w:val="00353418"/>
    <w:rsid w:val="003541E5"/>
    <w:rsid w:val="003546C1"/>
    <w:rsid w:val="00355EEB"/>
    <w:rsid w:val="003568B4"/>
    <w:rsid w:val="0035727A"/>
    <w:rsid w:val="0036057C"/>
    <w:rsid w:val="0036237D"/>
    <w:rsid w:val="003629E4"/>
    <w:rsid w:val="00362A2E"/>
    <w:rsid w:val="00363857"/>
    <w:rsid w:val="00364AA9"/>
    <w:rsid w:val="00364D65"/>
    <w:rsid w:val="0036647F"/>
    <w:rsid w:val="003670A6"/>
    <w:rsid w:val="00367D39"/>
    <w:rsid w:val="003706ED"/>
    <w:rsid w:val="003710C3"/>
    <w:rsid w:val="003720B0"/>
    <w:rsid w:val="00372A58"/>
    <w:rsid w:val="00372DE6"/>
    <w:rsid w:val="00375605"/>
    <w:rsid w:val="0037611F"/>
    <w:rsid w:val="00377367"/>
    <w:rsid w:val="00377520"/>
    <w:rsid w:val="00377FC8"/>
    <w:rsid w:val="00381674"/>
    <w:rsid w:val="00381C11"/>
    <w:rsid w:val="00382315"/>
    <w:rsid w:val="003823FB"/>
    <w:rsid w:val="003836D6"/>
    <w:rsid w:val="003844AC"/>
    <w:rsid w:val="00385B18"/>
    <w:rsid w:val="00385F4F"/>
    <w:rsid w:val="003863AA"/>
    <w:rsid w:val="003867DC"/>
    <w:rsid w:val="0038697B"/>
    <w:rsid w:val="00386E97"/>
    <w:rsid w:val="00386FA3"/>
    <w:rsid w:val="00387FE1"/>
    <w:rsid w:val="00390B46"/>
    <w:rsid w:val="00392297"/>
    <w:rsid w:val="00392680"/>
    <w:rsid w:val="003927AF"/>
    <w:rsid w:val="00392E34"/>
    <w:rsid w:val="00393030"/>
    <w:rsid w:val="00393AA6"/>
    <w:rsid w:val="0039550C"/>
    <w:rsid w:val="00395A89"/>
    <w:rsid w:val="00396D7C"/>
    <w:rsid w:val="0039757A"/>
    <w:rsid w:val="003A0B49"/>
    <w:rsid w:val="003A0CF5"/>
    <w:rsid w:val="003A1670"/>
    <w:rsid w:val="003A376F"/>
    <w:rsid w:val="003A7114"/>
    <w:rsid w:val="003A790E"/>
    <w:rsid w:val="003A7B41"/>
    <w:rsid w:val="003A7E1D"/>
    <w:rsid w:val="003B1755"/>
    <w:rsid w:val="003B2E08"/>
    <w:rsid w:val="003B322E"/>
    <w:rsid w:val="003B38F7"/>
    <w:rsid w:val="003B42DB"/>
    <w:rsid w:val="003B668F"/>
    <w:rsid w:val="003B7DE5"/>
    <w:rsid w:val="003B7F8C"/>
    <w:rsid w:val="003B7FE0"/>
    <w:rsid w:val="003C04AD"/>
    <w:rsid w:val="003C0583"/>
    <w:rsid w:val="003C22F5"/>
    <w:rsid w:val="003C2B9B"/>
    <w:rsid w:val="003C2FD4"/>
    <w:rsid w:val="003C3851"/>
    <w:rsid w:val="003C3D27"/>
    <w:rsid w:val="003C4BD7"/>
    <w:rsid w:val="003C559B"/>
    <w:rsid w:val="003C5A64"/>
    <w:rsid w:val="003C5DB8"/>
    <w:rsid w:val="003C7E8D"/>
    <w:rsid w:val="003D01F9"/>
    <w:rsid w:val="003D14CC"/>
    <w:rsid w:val="003D209D"/>
    <w:rsid w:val="003D33D7"/>
    <w:rsid w:val="003D34E5"/>
    <w:rsid w:val="003D415D"/>
    <w:rsid w:val="003D6530"/>
    <w:rsid w:val="003E2177"/>
    <w:rsid w:val="003E2F0E"/>
    <w:rsid w:val="003E309A"/>
    <w:rsid w:val="003E314E"/>
    <w:rsid w:val="003E4075"/>
    <w:rsid w:val="003E4EC7"/>
    <w:rsid w:val="003E4FDE"/>
    <w:rsid w:val="003E5265"/>
    <w:rsid w:val="003E6879"/>
    <w:rsid w:val="003E6D31"/>
    <w:rsid w:val="003E7274"/>
    <w:rsid w:val="003E7996"/>
    <w:rsid w:val="003F1AD1"/>
    <w:rsid w:val="003F1FE9"/>
    <w:rsid w:val="003F2980"/>
    <w:rsid w:val="003F34D9"/>
    <w:rsid w:val="003F3946"/>
    <w:rsid w:val="003F39C0"/>
    <w:rsid w:val="003F41FE"/>
    <w:rsid w:val="003F67D8"/>
    <w:rsid w:val="003F69B0"/>
    <w:rsid w:val="003F69E2"/>
    <w:rsid w:val="003F6BF8"/>
    <w:rsid w:val="004014D7"/>
    <w:rsid w:val="00402B88"/>
    <w:rsid w:val="004033DF"/>
    <w:rsid w:val="004034B1"/>
    <w:rsid w:val="00403BA1"/>
    <w:rsid w:val="0040478D"/>
    <w:rsid w:val="004062A9"/>
    <w:rsid w:val="00406353"/>
    <w:rsid w:val="004064A4"/>
    <w:rsid w:val="004066A9"/>
    <w:rsid w:val="00407FB4"/>
    <w:rsid w:val="00412239"/>
    <w:rsid w:val="00412AA3"/>
    <w:rsid w:val="00413101"/>
    <w:rsid w:val="0041430A"/>
    <w:rsid w:val="00416371"/>
    <w:rsid w:val="0041689F"/>
    <w:rsid w:val="00417916"/>
    <w:rsid w:val="00423C13"/>
    <w:rsid w:val="0042631A"/>
    <w:rsid w:val="00427098"/>
    <w:rsid w:val="004279BF"/>
    <w:rsid w:val="004304FE"/>
    <w:rsid w:val="00431018"/>
    <w:rsid w:val="004313B9"/>
    <w:rsid w:val="004314D2"/>
    <w:rsid w:val="00432E20"/>
    <w:rsid w:val="00434FCA"/>
    <w:rsid w:val="0043526C"/>
    <w:rsid w:val="004352C3"/>
    <w:rsid w:val="00435CCE"/>
    <w:rsid w:val="00435DDF"/>
    <w:rsid w:val="00435FD0"/>
    <w:rsid w:val="004370B8"/>
    <w:rsid w:val="00437B4D"/>
    <w:rsid w:val="00440E96"/>
    <w:rsid w:val="0044110E"/>
    <w:rsid w:val="004418BE"/>
    <w:rsid w:val="00442C29"/>
    <w:rsid w:val="00444717"/>
    <w:rsid w:val="00446257"/>
    <w:rsid w:val="00446507"/>
    <w:rsid w:val="00446707"/>
    <w:rsid w:val="00446994"/>
    <w:rsid w:val="004469D4"/>
    <w:rsid w:val="004472DE"/>
    <w:rsid w:val="00450710"/>
    <w:rsid w:val="00450D81"/>
    <w:rsid w:val="0045114F"/>
    <w:rsid w:val="00453B34"/>
    <w:rsid w:val="00455370"/>
    <w:rsid w:val="00455817"/>
    <w:rsid w:val="0045722D"/>
    <w:rsid w:val="00457ECC"/>
    <w:rsid w:val="00460D54"/>
    <w:rsid w:val="00461B96"/>
    <w:rsid w:val="00462998"/>
    <w:rsid w:val="00463780"/>
    <w:rsid w:val="00463ACA"/>
    <w:rsid w:val="00464414"/>
    <w:rsid w:val="0046520D"/>
    <w:rsid w:val="0046576F"/>
    <w:rsid w:val="004657EA"/>
    <w:rsid w:val="00465FF1"/>
    <w:rsid w:val="00466007"/>
    <w:rsid w:val="00466D6F"/>
    <w:rsid w:val="00472BE7"/>
    <w:rsid w:val="0047426C"/>
    <w:rsid w:val="00474EE0"/>
    <w:rsid w:val="004754BC"/>
    <w:rsid w:val="00476533"/>
    <w:rsid w:val="004769E8"/>
    <w:rsid w:val="004776A7"/>
    <w:rsid w:val="00477B95"/>
    <w:rsid w:val="00480621"/>
    <w:rsid w:val="0048091F"/>
    <w:rsid w:val="00482F1D"/>
    <w:rsid w:val="00484528"/>
    <w:rsid w:val="0048556E"/>
    <w:rsid w:val="00486005"/>
    <w:rsid w:val="004864C2"/>
    <w:rsid w:val="00486871"/>
    <w:rsid w:val="00487022"/>
    <w:rsid w:val="00487342"/>
    <w:rsid w:val="00487DCE"/>
    <w:rsid w:val="00487DD8"/>
    <w:rsid w:val="00490405"/>
    <w:rsid w:val="0049098D"/>
    <w:rsid w:val="00490A86"/>
    <w:rsid w:val="00490FB5"/>
    <w:rsid w:val="00491ECB"/>
    <w:rsid w:val="00492155"/>
    <w:rsid w:val="0049313C"/>
    <w:rsid w:val="004934B4"/>
    <w:rsid w:val="00493DF2"/>
    <w:rsid w:val="0049467D"/>
    <w:rsid w:val="00497A51"/>
    <w:rsid w:val="004A0090"/>
    <w:rsid w:val="004A0AC3"/>
    <w:rsid w:val="004A1287"/>
    <w:rsid w:val="004A12AA"/>
    <w:rsid w:val="004A1A55"/>
    <w:rsid w:val="004A23DF"/>
    <w:rsid w:val="004A2D7B"/>
    <w:rsid w:val="004A3677"/>
    <w:rsid w:val="004A703F"/>
    <w:rsid w:val="004A7D2E"/>
    <w:rsid w:val="004B0123"/>
    <w:rsid w:val="004B22E9"/>
    <w:rsid w:val="004B2644"/>
    <w:rsid w:val="004B330E"/>
    <w:rsid w:val="004B4417"/>
    <w:rsid w:val="004B603C"/>
    <w:rsid w:val="004B70D4"/>
    <w:rsid w:val="004B7E1B"/>
    <w:rsid w:val="004C0C2A"/>
    <w:rsid w:val="004C1130"/>
    <w:rsid w:val="004C1145"/>
    <w:rsid w:val="004C38F5"/>
    <w:rsid w:val="004C3F72"/>
    <w:rsid w:val="004C4182"/>
    <w:rsid w:val="004C4214"/>
    <w:rsid w:val="004C4472"/>
    <w:rsid w:val="004C630F"/>
    <w:rsid w:val="004C6EA8"/>
    <w:rsid w:val="004C7A4B"/>
    <w:rsid w:val="004C7A85"/>
    <w:rsid w:val="004D0BED"/>
    <w:rsid w:val="004D1FD2"/>
    <w:rsid w:val="004D2899"/>
    <w:rsid w:val="004D3E1C"/>
    <w:rsid w:val="004D44A4"/>
    <w:rsid w:val="004D51C6"/>
    <w:rsid w:val="004D53A8"/>
    <w:rsid w:val="004D59DD"/>
    <w:rsid w:val="004D5F51"/>
    <w:rsid w:val="004D6F3B"/>
    <w:rsid w:val="004D779E"/>
    <w:rsid w:val="004E03CB"/>
    <w:rsid w:val="004E1620"/>
    <w:rsid w:val="004E1862"/>
    <w:rsid w:val="004E1C8B"/>
    <w:rsid w:val="004E25E7"/>
    <w:rsid w:val="004E3D46"/>
    <w:rsid w:val="004E5133"/>
    <w:rsid w:val="004E5203"/>
    <w:rsid w:val="004E594D"/>
    <w:rsid w:val="004E5F57"/>
    <w:rsid w:val="004E61B1"/>
    <w:rsid w:val="004E65BA"/>
    <w:rsid w:val="004F011D"/>
    <w:rsid w:val="004F0978"/>
    <w:rsid w:val="004F1C74"/>
    <w:rsid w:val="004F246A"/>
    <w:rsid w:val="004F278E"/>
    <w:rsid w:val="004F2E18"/>
    <w:rsid w:val="004F4D2E"/>
    <w:rsid w:val="004F5107"/>
    <w:rsid w:val="004F6014"/>
    <w:rsid w:val="004F6BDE"/>
    <w:rsid w:val="004F71F0"/>
    <w:rsid w:val="004F756F"/>
    <w:rsid w:val="004F7E14"/>
    <w:rsid w:val="00500D3F"/>
    <w:rsid w:val="005015ED"/>
    <w:rsid w:val="0050311C"/>
    <w:rsid w:val="0050341C"/>
    <w:rsid w:val="00503674"/>
    <w:rsid w:val="005047D5"/>
    <w:rsid w:val="00504ACC"/>
    <w:rsid w:val="00504FB1"/>
    <w:rsid w:val="00506927"/>
    <w:rsid w:val="00506BA3"/>
    <w:rsid w:val="00506C7F"/>
    <w:rsid w:val="005100F4"/>
    <w:rsid w:val="0051047C"/>
    <w:rsid w:val="00511D1A"/>
    <w:rsid w:val="00513C30"/>
    <w:rsid w:val="00515FB8"/>
    <w:rsid w:val="005168DA"/>
    <w:rsid w:val="00516961"/>
    <w:rsid w:val="00516F95"/>
    <w:rsid w:val="005171D9"/>
    <w:rsid w:val="005200B9"/>
    <w:rsid w:val="00521057"/>
    <w:rsid w:val="005221E2"/>
    <w:rsid w:val="00522A70"/>
    <w:rsid w:val="00523FF0"/>
    <w:rsid w:val="005243D3"/>
    <w:rsid w:val="005300F9"/>
    <w:rsid w:val="00530CCA"/>
    <w:rsid w:val="00530E51"/>
    <w:rsid w:val="005319B3"/>
    <w:rsid w:val="005319DE"/>
    <w:rsid w:val="00532190"/>
    <w:rsid w:val="005326F8"/>
    <w:rsid w:val="00532812"/>
    <w:rsid w:val="00533E59"/>
    <w:rsid w:val="005348F0"/>
    <w:rsid w:val="00535EDC"/>
    <w:rsid w:val="00541138"/>
    <w:rsid w:val="0054179A"/>
    <w:rsid w:val="005428D1"/>
    <w:rsid w:val="005429DC"/>
    <w:rsid w:val="00542D48"/>
    <w:rsid w:val="0054328D"/>
    <w:rsid w:val="00543604"/>
    <w:rsid w:val="00543DD4"/>
    <w:rsid w:val="00545989"/>
    <w:rsid w:val="00547947"/>
    <w:rsid w:val="005506ED"/>
    <w:rsid w:val="005509DC"/>
    <w:rsid w:val="00551560"/>
    <w:rsid w:val="00552324"/>
    <w:rsid w:val="00552983"/>
    <w:rsid w:val="00554C6A"/>
    <w:rsid w:val="00556397"/>
    <w:rsid w:val="00557870"/>
    <w:rsid w:val="005603EF"/>
    <w:rsid w:val="00565885"/>
    <w:rsid w:val="00566B64"/>
    <w:rsid w:val="005673A7"/>
    <w:rsid w:val="00567758"/>
    <w:rsid w:val="00570656"/>
    <w:rsid w:val="0057146C"/>
    <w:rsid w:val="005715FD"/>
    <w:rsid w:val="0057288F"/>
    <w:rsid w:val="00572931"/>
    <w:rsid w:val="00572C05"/>
    <w:rsid w:val="00572D49"/>
    <w:rsid w:val="00573A3B"/>
    <w:rsid w:val="005746C9"/>
    <w:rsid w:val="00575BD5"/>
    <w:rsid w:val="00577834"/>
    <w:rsid w:val="005801E9"/>
    <w:rsid w:val="0058034C"/>
    <w:rsid w:val="00580FB5"/>
    <w:rsid w:val="00581C40"/>
    <w:rsid w:val="00581DA9"/>
    <w:rsid w:val="00581F9B"/>
    <w:rsid w:val="0058262E"/>
    <w:rsid w:val="00585BB7"/>
    <w:rsid w:val="00587076"/>
    <w:rsid w:val="0058719E"/>
    <w:rsid w:val="005871CE"/>
    <w:rsid w:val="00587345"/>
    <w:rsid w:val="005876F3"/>
    <w:rsid w:val="00587D77"/>
    <w:rsid w:val="0059024A"/>
    <w:rsid w:val="0059050F"/>
    <w:rsid w:val="005905BE"/>
    <w:rsid w:val="005907A7"/>
    <w:rsid w:val="00590DCE"/>
    <w:rsid w:val="0059155C"/>
    <w:rsid w:val="00591829"/>
    <w:rsid w:val="00591E4E"/>
    <w:rsid w:val="005930C3"/>
    <w:rsid w:val="005931FE"/>
    <w:rsid w:val="0059349A"/>
    <w:rsid w:val="005942EE"/>
    <w:rsid w:val="00595413"/>
    <w:rsid w:val="005956C8"/>
    <w:rsid w:val="00596AFB"/>
    <w:rsid w:val="00596C6A"/>
    <w:rsid w:val="00596E19"/>
    <w:rsid w:val="005975A6"/>
    <w:rsid w:val="00597F6E"/>
    <w:rsid w:val="005A1789"/>
    <w:rsid w:val="005A2640"/>
    <w:rsid w:val="005A2FE9"/>
    <w:rsid w:val="005A3104"/>
    <w:rsid w:val="005A388D"/>
    <w:rsid w:val="005A542B"/>
    <w:rsid w:val="005A5662"/>
    <w:rsid w:val="005A56C9"/>
    <w:rsid w:val="005A5D49"/>
    <w:rsid w:val="005A7510"/>
    <w:rsid w:val="005A7F0F"/>
    <w:rsid w:val="005B0B11"/>
    <w:rsid w:val="005B0FCA"/>
    <w:rsid w:val="005B0FD6"/>
    <w:rsid w:val="005B18D6"/>
    <w:rsid w:val="005B1C82"/>
    <w:rsid w:val="005B4462"/>
    <w:rsid w:val="005B4C2E"/>
    <w:rsid w:val="005B4C36"/>
    <w:rsid w:val="005B5AFC"/>
    <w:rsid w:val="005B711B"/>
    <w:rsid w:val="005B727A"/>
    <w:rsid w:val="005B747D"/>
    <w:rsid w:val="005B7C0B"/>
    <w:rsid w:val="005C0278"/>
    <w:rsid w:val="005C0B83"/>
    <w:rsid w:val="005C0CA8"/>
    <w:rsid w:val="005C118C"/>
    <w:rsid w:val="005C263B"/>
    <w:rsid w:val="005C33A7"/>
    <w:rsid w:val="005C4E92"/>
    <w:rsid w:val="005C5C6B"/>
    <w:rsid w:val="005C6550"/>
    <w:rsid w:val="005D29FD"/>
    <w:rsid w:val="005D2D24"/>
    <w:rsid w:val="005D4C80"/>
    <w:rsid w:val="005D520E"/>
    <w:rsid w:val="005D5F9E"/>
    <w:rsid w:val="005D700A"/>
    <w:rsid w:val="005D7414"/>
    <w:rsid w:val="005E01D9"/>
    <w:rsid w:val="005E074F"/>
    <w:rsid w:val="005E084F"/>
    <w:rsid w:val="005E0B6D"/>
    <w:rsid w:val="005E0DE4"/>
    <w:rsid w:val="005E1356"/>
    <w:rsid w:val="005E26DF"/>
    <w:rsid w:val="005E2CA0"/>
    <w:rsid w:val="005E52C4"/>
    <w:rsid w:val="005E5D0B"/>
    <w:rsid w:val="005E5EB0"/>
    <w:rsid w:val="005E67CB"/>
    <w:rsid w:val="005E6EEF"/>
    <w:rsid w:val="005E6F43"/>
    <w:rsid w:val="005E70A2"/>
    <w:rsid w:val="005E79C5"/>
    <w:rsid w:val="005F02DB"/>
    <w:rsid w:val="005F1B85"/>
    <w:rsid w:val="005F2463"/>
    <w:rsid w:val="005F26DC"/>
    <w:rsid w:val="005F286D"/>
    <w:rsid w:val="005F2937"/>
    <w:rsid w:val="005F2E6A"/>
    <w:rsid w:val="005F31E4"/>
    <w:rsid w:val="005F5093"/>
    <w:rsid w:val="005F68EC"/>
    <w:rsid w:val="005F6EFE"/>
    <w:rsid w:val="005F7C48"/>
    <w:rsid w:val="006004C7"/>
    <w:rsid w:val="0060061A"/>
    <w:rsid w:val="00600A7D"/>
    <w:rsid w:val="00600F09"/>
    <w:rsid w:val="00602E4D"/>
    <w:rsid w:val="006051F9"/>
    <w:rsid w:val="00605A00"/>
    <w:rsid w:val="00605F91"/>
    <w:rsid w:val="006064A0"/>
    <w:rsid w:val="00606D65"/>
    <w:rsid w:val="006075B0"/>
    <w:rsid w:val="00607CA3"/>
    <w:rsid w:val="00607CFA"/>
    <w:rsid w:val="00607DC3"/>
    <w:rsid w:val="00610361"/>
    <w:rsid w:val="00611D1D"/>
    <w:rsid w:val="00613A95"/>
    <w:rsid w:val="00613C9A"/>
    <w:rsid w:val="0061595A"/>
    <w:rsid w:val="006159E3"/>
    <w:rsid w:val="00615BEF"/>
    <w:rsid w:val="00615CF5"/>
    <w:rsid w:val="00615F87"/>
    <w:rsid w:val="0061638D"/>
    <w:rsid w:val="00620233"/>
    <w:rsid w:val="00621A29"/>
    <w:rsid w:val="006222A9"/>
    <w:rsid w:val="00622473"/>
    <w:rsid w:val="0062280C"/>
    <w:rsid w:val="0062329F"/>
    <w:rsid w:val="006245FF"/>
    <w:rsid w:val="00624737"/>
    <w:rsid w:val="00625013"/>
    <w:rsid w:val="0062678D"/>
    <w:rsid w:val="006269CB"/>
    <w:rsid w:val="00626DB4"/>
    <w:rsid w:val="00626F02"/>
    <w:rsid w:val="00627789"/>
    <w:rsid w:val="00627F90"/>
    <w:rsid w:val="00630942"/>
    <w:rsid w:val="00631EC4"/>
    <w:rsid w:val="0063205E"/>
    <w:rsid w:val="00634511"/>
    <w:rsid w:val="0063589A"/>
    <w:rsid w:val="00636723"/>
    <w:rsid w:val="006405D3"/>
    <w:rsid w:val="00641BC5"/>
    <w:rsid w:val="00641ED4"/>
    <w:rsid w:val="00642A8D"/>
    <w:rsid w:val="00642BA1"/>
    <w:rsid w:val="006430C5"/>
    <w:rsid w:val="0064476F"/>
    <w:rsid w:val="00644EEA"/>
    <w:rsid w:val="00644FEA"/>
    <w:rsid w:val="006463CD"/>
    <w:rsid w:val="00646595"/>
    <w:rsid w:val="006465C1"/>
    <w:rsid w:val="00647F7A"/>
    <w:rsid w:val="006508C7"/>
    <w:rsid w:val="00652684"/>
    <w:rsid w:val="006526E8"/>
    <w:rsid w:val="00653860"/>
    <w:rsid w:val="00654A77"/>
    <w:rsid w:val="006553BF"/>
    <w:rsid w:val="00655F2E"/>
    <w:rsid w:val="00656370"/>
    <w:rsid w:val="0065696F"/>
    <w:rsid w:val="0065789C"/>
    <w:rsid w:val="00660F47"/>
    <w:rsid w:val="006644E9"/>
    <w:rsid w:val="00664AAC"/>
    <w:rsid w:val="00664C42"/>
    <w:rsid w:val="00664C85"/>
    <w:rsid w:val="006650A6"/>
    <w:rsid w:val="00665904"/>
    <w:rsid w:val="00665A9A"/>
    <w:rsid w:val="00665E9C"/>
    <w:rsid w:val="006671F2"/>
    <w:rsid w:val="006673B1"/>
    <w:rsid w:val="006676FE"/>
    <w:rsid w:val="00670B38"/>
    <w:rsid w:val="0067137E"/>
    <w:rsid w:val="00671398"/>
    <w:rsid w:val="00671D56"/>
    <w:rsid w:val="00674E4C"/>
    <w:rsid w:val="00677AA5"/>
    <w:rsid w:val="00681505"/>
    <w:rsid w:val="006817F2"/>
    <w:rsid w:val="00681F7A"/>
    <w:rsid w:val="0068394A"/>
    <w:rsid w:val="0068570A"/>
    <w:rsid w:val="0068698D"/>
    <w:rsid w:val="00690D9C"/>
    <w:rsid w:val="0069147D"/>
    <w:rsid w:val="00693FB7"/>
    <w:rsid w:val="0069460A"/>
    <w:rsid w:val="00694A23"/>
    <w:rsid w:val="00695D2F"/>
    <w:rsid w:val="00696860"/>
    <w:rsid w:val="006A0011"/>
    <w:rsid w:val="006A02FD"/>
    <w:rsid w:val="006A1504"/>
    <w:rsid w:val="006A264D"/>
    <w:rsid w:val="006A3409"/>
    <w:rsid w:val="006A4329"/>
    <w:rsid w:val="006A4CED"/>
    <w:rsid w:val="006A5C30"/>
    <w:rsid w:val="006A5C7E"/>
    <w:rsid w:val="006A6015"/>
    <w:rsid w:val="006A7A9C"/>
    <w:rsid w:val="006B07EE"/>
    <w:rsid w:val="006B14FF"/>
    <w:rsid w:val="006B1541"/>
    <w:rsid w:val="006B185B"/>
    <w:rsid w:val="006B28E8"/>
    <w:rsid w:val="006B2DE3"/>
    <w:rsid w:val="006B390C"/>
    <w:rsid w:val="006B48C6"/>
    <w:rsid w:val="006B547B"/>
    <w:rsid w:val="006B6B46"/>
    <w:rsid w:val="006C055D"/>
    <w:rsid w:val="006C06F6"/>
    <w:rsid w:val="006C0727"/>
    <w:rsid w:val="006C1715"/>
    <w:rsid w:val="006C2655"/>
    <w:rsid w:val="006C3A31"/>
    <w:rsid w:val="006C3C25"/>
    <w:rsid w:val="006C59B1"/>
    <w:rsid w:val="006C5BFA"/>
    <w:rsid w:val="006C5CAD"/>
    <w:rsid w:val="006C63CE"/>
    <w:rsid w:val="006C76F7"/>
    <w:rsid w:val="006D057D"/>
    <w:rsid w:val="006D1470"/>
    <w:rsid w:val="006D14F7"/>
    <w:rsid w:val="006D1F3C"/>
    <w:rsid w:val="006D295F"/>
    <w:rsid w:val="006D2D87"/>
    <w:rsid w:val="006D35BF"/>
    <w:rsid w:val="006D600D"/>
    <w:rsid w:val="006D7120"/>
    <w:rsid w:val="006D76FF"/>
    <w:rsid w:val="006E102C"/>
    <w:rsid w:val="006E143B"/>
    <w:rsid w:val="006E1F8B"/>
    <w:rsid w:val="006E23D4"/>
    <w:rsid w:val="006E2D9C"/>
    <w:rsid w:val="006E3392"/>
    <w:rsid w:val="006E4489"/>
    <w:rsid w:val="006E44A5"/>
    <w:rsid w:val="006E4A16"/>
    <w:rsid w:val="006E4B19"/>
    <w:rsid w:val="006E5CE4"/>
    <w:rsid w:val="006E7976"/>
    <w:rsid w:val="006E7C69"/>
    <w:rsid w:val="006F2722"/>
    <w:rsid w:val="006F2A45"/>
    <w:rsid w:val="006F3024"/>
    <w:rsid w:val="006F45D7"/>
    <w:rsid w:val="006F4BFC"/>
    <w:rsid w:val="006F5387"/>
    <w:rsid w:val="006F566B"/>
    <w:rsid w:val="006F6C29"/>
    <w:rsid w:val="006F778D"/>
    <w:rsid w:val="00701508"/>
    <w:rsid w:val="00701B55"/>
    <w:rsid w:val="007022D1"/>
    <w:rsid w:val="0070232B"/>
    <w:rsid w:val="00702860"/>
    <w:rsid w:val="00703CE7"/>
    <w:rsid w:val="0070413E"/>
    <w:rsid w:val="007050EF"/>
    <w:rsid w:val="007066D8"/>
    <w:rsid w:val="00706B3B"/>
    <w:rsid w:val="0071086A"/>
    <w:rsid w:val="0071231B"/>
    <w:rsid w:val="00712614"/>
    <w:rsid w:val="0071348A"/>
    <w:rsid w:val="00713BE7"/>
    <w:rsid w:val="007165D8"/>
    <w:rsid w:val="00716F24"/>
    <w:rsid w:val="00720508"/>
    <w:rsid w:val="00721257"/>
    <w:rsid w:val="007216EE"/>
    <w:rsid w:val="00722EAD"/>
    <w:rsid w:val="00723283"/>
    <w:rsid w:val="00724443"/>
    <w:rsid w:val="00726770"/>
    <w:rsid w:val="00730173"/>
    <w:rsid w:val="00730480"/>
    <w:rsid w:val="00730818"/>
    <w:rsid w:val="0073234B"/>
    <w:rsid w:val="00732834"/>
    <w:rsid w:val="00732CE7"/>
    <w:rsid w:val="00733271"/>
    <w:rsid w:val="00734251"/>
    <w:rsid w:val="00734B2D"/>
    <w:rsid w:val="00734B6D"/>
    <w:rsid w:val="00736E70"/>
    <w:rsid w:val="00740483"/>
    <w:rsid w:val="00745766"/>
    <w:rsid w:val="007458DB"/>
    <w:rsid w:val="00746BC7"/>
    <w:rsid w:val="00746CE8"/>
    <w:rsid w:val="007479B6"/>
    <w:rsid w:val="0075095D"/>
    <w:rsid w:val="00751304"/>
    <w:rsid w:val="0075143F"/>
    <w:rsid w:val="00752743"/>
    <w:rsid w:val="00753379"/>
    <w:rsid w:val="00753D0B"/>
    <w:rsid w:val="00755609"/>
    <w:rsid w:val="007571E0"/>
    <w:rsid w:val="00757F96"/>
    <w:rsid w:val="00760828"/>
    <w:rsid w:val="007611BF"/>
    <w:rsid w:val="007613C4"/>
    <w:rsid w:val="007616DA"/>
    <w:rsid w:val="00762D9B"/>
    <w:rsid w:val="00764275"/>
    <w:rsid w:val="0076477B"/>
    <w:rsid w:val="00765C29"/>
    <w:rsid w:val="0076601D"/>
    <w:rsid w:val="0076655B"/>
    <w:rsid w:val="007669D3"/>
    <w:rsid w:val="00766EE4"/>
    <w:rsid w:val="00766FB6"/>
    <w:rsid w:val="007708E8"/>
    <w:rsid w:val="007715FF"/>
    <w:rsid w:val="00771D4A"/>
    <w:rsid w:val="007726D5"/>
    <w:rsid w:val="00772BA3"/>
    <w:rsid w:val="00772DA4"/>
    <w:rsid w:val="00774D46"/>
    <w:rsid w:val="00774F6A"/>
    <w:rsid w:val="007767F1"/>
    <w:rsid w:val="007769FB"/>
    <w:rsid w:val="00777FDA"/>
    <w:rsid w:val="00783437"/>
    <w:rsid w:val="00783A06"/>
    <w:rsid w:val="00784927"/>
    <w:rsid w:val="00785302"/>
    <w:rsid w:val="00785BEF"/>
    <w:rsid w:val="00786E23"/>
    <w:rsid w:val="007876B7"/>
    <w:rsid w:val="00787883"/>
    <w:rsid w:val="007878C4"/>
    <w:rsid w:val="00787ECD"/>
    <w:rsid w:val="00790547"/>
    <w:rsid w:val="007907AF"/>
    <w:rsid w:val="00791529"/>
    <w:rsid w:val="007931B2"/>
    <w:rsid w:val="00793FAA"/>
    <w:rsid w:val="0079484A"/>
    <w:rsid w:val="00794E80"/>
    <w:rsid w:val="00796A56"/>
    <w:rsid w:val="00796B4F"/>
    <w:rsid w:val="00797909"/>
    <w:rsid w:val="00797A3F"/>
    <w:rsid w:val="00797D8A"/>
    <w:rsid w:val="007A00FF"/>
    <w:rsid w:val="007A0C55"/>
    <w:rsid w:val="007A32A9"/>
    <w:rsid w:val="007A417B"/>
    <w:rsid w:val="007A56C7"/>
    <w:rsid w:val="007A5C5E"/>
    <w:rsid w:val="007A5E38"/>
    <w:rsid w:val="007A69D4"/>
    <w:rsid w:val="007B3778"/>
    <w:rsid w:val="007B41D8"/>
    <w:rsid w:val="007B43EC"/>
    <w:rsid w:val="007B4F9A"/>
    <w:rsid w:val="007B54CC"/>
    <w:rsid w:val="007B57CE"/>
    <w:rsid w:val="007B632D"/>
    <w:rsid w:val="007B7748"/>
    <w:rsid w:val="007B7949"/>
    <w:rsid w:val="007C244E"/>
    <w:rsid w:val="007C27D5"/>
    <w:rsid w:val="007C2F06"/>
    <w:rsid w:val="007C48D5"/>
    <w:rsid w:val="007C4AAC"/>
    <w:rsid w:val="007C4CF5"/>
    <w:rsid w:val="007C6917"/>
    <w:rsid w:val="007C6A8F"/>
    <w:rsid w:val="007C6EF8"/>
    <w:rsid w:val="007C7DCA"/>
    <w:rsid w:val="007C7FA5"/>
    <w:rsid w:val="007D083E"/>
    <w:rsid w:val="007D0ECD"/>
    <w:rsid w:val="007D163E"/>
    <w:rsid w:val="007D2E91"/>
    <w:rsid w:val="007D374D"/>
    <w:rsid w:val="007D418D"/>
    <w:rsid w:val="007D4855"/>
    <w:rsid w:val="007D5186"/>
    <w:rsid w:val="007D67F3"/>
    <w:rsid w:val="007D6CC0"/>
    <w:rsid w:val="007D6E91"/>
    <w:rsid w:val="007D7AA4"/>
    <w:rsid w:val="007E0710"/>
    <w:rsid w:val="007E0A09"/>
    <w:rsid w:val="007E0FBB"/>
    <w:rsid w:val="007E1361"/>
    <w:rsid w:val="007E2FBA"/>
    <w:rsid w:val="007E4554"/>
    <w:rsid w:val="007E5749"/>
    <w:rsid w:val="007E58EE"/>
    <w:rsid w:val="007E5E22"/>
    <w:rsid w:val="007E650A"/>
    <w:rsid w:val="007E6C9D"/>
    <w:rsid w:val="007E6E39"/>
    <w:rsid w:val="007E7540"/>
    <w:rsid w:val="007F0CCA"/>
    <w:rsid w:val="007F16C5"/>
    <w:rsid w:val="007F2FFE"/>
    <w:rsid w:val="007F326A"/>
    <w:rsid w:val="007F4092"/>
    <w:rsid w:val="007F4869"/>
    <w:rsid w:val="007F4FE4"/>
    <w:rsid w:val="007F55D4"/>
    <w:rsid w:val="007F5A25"/>
    <w:rsid w:val="007F6C56"/>
    <w:rsid w:val="007F6E9C"/>
    <w:rsid w:val="007F7569"/>
    <w:rsid w:val="007F75E7"/>
    <w:rsid w:val="007F7CA4"/>
    <w:rsid w:val="0080147F"/>
    <w:rsid w:val="00801BE8"/>
    <w:rsid w:val="00802EA1"/>
    <w:rsid w:val="00803FB2"/>
    <w:rsid w:val="008047ED"/>
    <w:rsid w:val="00805116"/>
    <w:rsid w:val="008065C3"/>
    <w:rsid w:val="0081081C"/>
    <w:rsid w:val="008109BD"/>
    <w:rsid w:val="00811191"/>
    <w:rsid w:val="00811287"/>
    <w:rsid w:val="008122A9"/>
    <w:rsid w:val="008126FA"/>
    <w:rsid w:val="00812E1C"/>
    <w:rsid w:val="00813B26"/>
    <w:rsid w:val="00814D33"/>
    <w:rsid w:val="008171FD"/>
    <w:rsid w:val="00817555"/>
    <w:rsid w:val="0081799F"/>
    <w:rsid w:val="00817C24"/>
    <w:rsid w:val="00817DD9"/>
    <w:rsid w:val="008207A0"/>
    <w:rsid w:val="008207B6"/>
    <w:rsid w:val="0082172B"/>
    <w:rsid w:val="0082259C"/>
    <w:rsid w:val="008226BB"/>
    <w:rsid w:val="0082456A"/>
    <w:rsid w:val="00824A1F"/>
    <w:rsid w:val="00824BF9"/>
    <w:rsid w:val="00825E1B"/>
    <w:rsid w:val="008262E7"/>
    <w:rsid w:val="00826515"/>
    <w:rsid w:val="00826790"/>
    <w:rsid w:val="008267A6"/>
    <w:rsid w:val="00826CBC"/>
    <w:rsid w:val="00827648"/>
    <w:rsid w:val="00827C53"/>
    <w:rsid w:val="00830DA0"/>
    <w:rsid w:val="00833A1D"/>
    <w:rsid w:val="00834593"/>
    <w:rsid w:val="00834DB8"/>
    <w:rsid w:val="00836720"/>
    <w:rsid w:val="00836814"/>
    <w:rsid w:val="008375A2"/>
    <w:rsid w:val="00837845"/>
    <w:rsid w:val="00840C87"/>
    <w:rsid w:val="00842E87"/>
    <w:rsid w:val="00843708"/>
    <w:rsid w:val="008439F2"/>
    <w:rsid w:val="008450AD"/>
    <w:rsid w:val="00845815"/>
    <w:rsid w:val="008462F4"/>
    <w:rsid w:val="0084653B"/>
    <w:rsid w:val="008474E7"/>
    <w:rsid w:val="00847E12"/>
    <w:rsid w:val="0085185C"/>
    <w:rsid w:val="00851C34"/>
    <w:rsid w:val="00852A51"/>
    <w:rsid w:val="008547E6"/>
    <w:rsid w:val="008551E2"/>
    <w:rsid w:val="00855510"/>
    <w:rsid w:val="0085672E"/>
    <w:rsid w:val="0085774C"/>
    <w:rsid w:val="008608A8"/>
    <w:rsid w:val="00860D73"/>
    <w:rsid w:val="00862361"/>
    <w:rsid w:val="00864B3D"/>
    <w:rsid w:val="008661B4"/>
    <w:rsid w:val="00867746"/>
    <w:rsid w:val="00870831"/>
    <w:rsid w:val="00872FCE"/>
    <w:rsid w:val="0087374D"/>
    <w:rsid w:val="00875114"/>
    <w:rsid w:val="008755E5"/>
    <w:rsid w:val="00875641"/>
    <w:rsid w:val="00875998"/>
    <w:rsid w:val="008764A8"/>
    <w:rsid w:val="00876C0A"/>
    <w:rsid w:val="00876EDA"/>
    <w:rsid w:val="00880095"/>
    <w:rsid w:val="00882BD4"/>
    <w:rsid w:val="00883004"/>
    <w:rsid w:val="00883516"/>
    <w:rsid w:val="008839E6"/>
    <w:rsid w:val="00883A12"/>
    <w:rsid w:val="00883B5A"/>
    <w:rsid w:val="00883F3F"/>
    <w:rsid w:val="00884794"/>
    <w:rsid w:val="008858D5"/>
    <w:rsid w:val="0088620D"/>
    <w:rsid w:val="0088688C"/>
    <w:rsid w:val="008869E4"/>
    <w:rsid w:val="008871FE"/>
    <w:rsid w:val="00887676"/>
    <w:rsid w:val="0088798E"/>
    <w:rsid w:val="00887E81"/>
    <w:rsid w:val="00890308"/>
    <w:rsid w:val="00891396"/>
    <w:rsid w:val="008913A3"/>
    <w:rsid w:val="00892C47"/>
    <w:rsid w:val="00892E9E"/>
    <w:rsid w:val="00893811"/>
    <w:rsid w:val="00893AC7"/>
    <w:rsid w:val="00894C53"/>
    <w:rsid w:val="008950C6"/>
    <w:rsid w:val="00896D22"/>
    <w:rsid w:val="008A0937"/>
    <w:rsid w:val="008A0B2D"/>
    <w:rsid w:val="008A1381"/>
    <w:rsid w:val="008A1536"/>
    <w:rsid w:val="008A67FE"/>
    <w:rsid w:val="008A7D4F"/>
    <w:rsid w:val="008B10DB"/>
    <w:rsid w:val="008B156F"/>
    <w:rsid w:val="008B1A8D"/>
    <w:rsid w:val="008B255A"/>
    <w:rsid w:val="008B4BBC"/>
    <w:rsid w:val="008B4F65"/>
    <w:rsid w:val="008B5272"/>
    <w:rsid w:val="008B61D6"/>
    <w:rsid w:val="008B61E2"/>
    <w:rsid w:val="008B620A"/>
    <w:rsid w:val="008B6B72"/>
    <w:rsid w:val="008B7D18"/>
    <w:rsid w:val="008B7DB7"/>
    <w:rsid w:val="008C00DA"/>
    <w:rsid w:val="008C14ED"/>
    <w:rsid w:val="008C20A9"/>
    <w:rsid w:val="008C7DEE"/>
    <w:rsid w:val="008D0E91"/>
    <w:rsid w:val="008D0ED6"/>
    <w:rsid w:val="008D1F7E"/>
    <w:rsid w:val="008D2934"/>
    <w:rsid w:val="008D2B12"/>
    <w:rsid w:val="008D2FFB"/>
    <w:rsid w:val="008D3418"/>
    <w:rsid w:val="008D4410"/>
    <w:rsid w:val="008D451D"/>
    <w:rsid w:val="008D4CC4"/>
    <w:rsid w:val="008D54CF"/>
    <w:rsid w:val="008D58A2"/>
    <w:rsid w:val="008D5CAA"/>
    <w:rsid w:val="008D7E1B"/>
    <w:rsid w:val="008D7E65"/>
    <w:rsid w:val="008E007D"/>
    <w:rsid w:val="008E071C"/>
    <w:rsid w:val="008E0CBD"/>
    <w:rsid w:val="008E16D2"/>
    <w:rsid w:val="008E250A"/>
    <w:rsid w:val="008E3098"/>
    <w:rsid w:val="008E4AD2"/>
    <w:rsid w:val="008E60B1"/>
    <w:rsid w:val="008E6650"/>
    <w:rsid w:val="008E7662"/>
    <w:rsid w:val="008F0D5E"/>
    <w:rsid w:val="008F142B"/>
    <w:rsid w:val="008F31B3"/>
    <w:rsid w:val="008F5443"/>
    <w:rsid w:val="008F5C30"/>
    <w:rsid w:val="008F65B5"/>
    <w:rsid w:val="009005D3"/>
    <w:rsid w:val="009010A4"/>
    <w:rsid w:val="00901386"/>
    <w:rsid w:val="00901853"/>
    <w:rsid w:val="00902003"/>
    <w:rsid w:val="00903A0E"/>
    <w:rsid w:val="00903F9C"/>
    <w:rsid w:val="0090684A"/>
    <w:rsid w:val="009100F6"/>
    <w:rsid w:val="00910FCD"/>
    <w:rsid w:val="00911312"/>
    <w:rsid w:val="009118D2"/>
    <w:rsid w:val="00911934"/>
    <w:rsid w:val="00911B8F"/>
    <w:rsid w:val="009124ED"/>
    <w:rsid w:val="00914A2D"/>
    <w:rsid w:val="0091519E"/>
    <w:rsid w:val="00915CCF"/>
    <w:rsid w:val="00916025"/>
    <w:rsid w:val="00916F06"/>
    <w:rsid w:val="0091705E"/>
    <w:rsid w:val="00917C16"/>
    <w:rsid w:val="00920034"/>
    <w:rsid w:val="009212F7"/>
    <w:rsid w:val="0092134D"/>
    <w:rsid w:val="009241EA"/>
    <w:rsid w:val="00924E29"/>
    <w:rsid w:val="009256AA"/>
    <w:rsid w:val="00927224"/>
    <w:rsid w:val="00927DDD"/>
    <w:rsid w:val="00930493"/>
    <w:rsid w:val="009316FA"/>
    <w:rsid w:val="00932C23"/>
    <w:rsid w:val="00932F62"/>
    <w:rsid w:val="00933A68"/>
    <w:rsid w:val="00933B41"/>
    <w:rsid w:val="00934B8B"/>
    <w:rsid w:val="00935570"/>
    <w:rsid w:val="009360E0"/>
    <w:rsid w:val="00936430"/>
    <w:rsid w:val="00937027"/>
    <w:rsid w:val="0093728D"/>
    <w:rsid w:val="00937C1F"/>
    <w:rsid w:val="00940120"/>
    <w:rsid w:val="00940210"/>
    <w:rsid w:val="00940972"/>
    <w:rsid w:val="00941746"/>
    <w:rsid w:val="00941F78"/>
    <w:rsid w:val="0094298C"/>
    <w:rsid w:val="00943002"/>
    <w:rsid w:val="00943A9E"/>
    <w:rsid w:val="00943FAE"/>
    <w:rsid w:val="00944521"/>
    <w:rsid w:val="00944BAE"/>
    <w:rsid w:val="00946D07"/>
    <w:rsid w:val="00946FAA"/>
    <w:rsid w:val="00947E27"/>
    <w:rsid w:val="00950120"/>
    <w:rsid w:val="00950468"/>
    <w:rsid w:val="0095068F"/>
    <w:rsid w:val="00950D99"/>
    <w:rsid w:val="00950EC8"/>
    <w:rsid w:val="009512BE"/>
    <w:rsid w:val="00952061"/>
    <w:rsid w:val="00952F2D"/>
    <w:rsid w:val="00952FC0"/>
    <w:rsid w:val="009531EA"/>
    <w:rsid w:val="00953693"/>
    <w:rsid w:val="00953C56"/>
    <w:rsid w:val="0095426E"/>
    <w:rsid w:val="009550D0"/>
    <w:rsid w:val="00955B9A"/>
    <w:rsid w:val="009566A2"/>
    <w:rsid w:val="0095699B"/>
    <w:rsid w:val="009569BC"/>
    <w:rsid w:val="009572FF"/>
    <w:rsid w:val="009600DA"/>
    <w:rsid w:val="00960C1F"/>
    <w:rsid w:val="0096117A"/>
    <w:rsid w:val="00961309"/>
    <w:rsid w:val="0096147D"/>
    <w:rsid w:val="00961DF9"/>
    <w:rsid w:val="009627EE"/>
    <w:rsid w:val="009628A0"/>
    <w:rsid w:val="009647C5"/>
    <w:rsid w:val="0096597A"/>
    <w:rsid w:val="00965A78"/>
    <w:rsid w:val="009661BD"/>
    <w:rsid w:val="00966886"/>
    <w:rsid w:val="00966E6D"/>
    <w:rsid w:val="00970A7E"/>
    <w:rsid w:val="00970EC5"/>
    <w:rsid w:val="00971445"/>
    <w:rsid w:val="009724A7"/>
    <w:rsid w:val="00972568"/>
    <w:rsid w:val="00973572"/>
    <w:rsid w:val="00973E77"/>
    <w:rsid w:val="00974119"/>
    <w:rsid w:val="009753A0"/>
    <w:rsid w:val="00976C24"/>
    <w:rsid w:val="00977869"/>
    <w:rsid w:val="00977A92"/>
    <w:rsid w:val="0098016D"/>
    <w:rsid w:val="0098048A"/>
    <w:rsid w:val="00980C02"/>
    <w:rsid w:val="009824C4"/>
    <w:rsid w:val="009829C8"/>
    <w:rsid w:val="00982CDD"/>
    <w:rsid w:val="00982DAA"/>
    <w:rsid w:val="00982EA6"/>
    <w:rsid w:val="00983974"/>
    <w:rsid w:val="00984251"/>
    <w:rsid w:val="00984526"/>
    <w:rsid w:val="00984C5A"/>
    <w:rsid w:val="00984EB4"/>
    <w:rsid w:val="009856AC"/>
    <w:rsid w:val="00986A5C"/>
    <w:rsid w:val="00986E16"/>
    <w:rsid w:val="009871E8"/>
    <w:rsid w:val="009912C6"/>
    <w:rsid w:val="00991682"/>
    <w:rsid w:val="009916D4"/>
    <w:rsid w:val="009928CD"/>
    <w:rsid w:val="009930CD"/>
    <w:rsid w:val="00995646"/>
    <w:rsid w:val="009958FA"/>
    <w:rsid w:val="009968E5"/>
    <w:rsid w:val="00997C77"/>
    <w:rsid w:val="00997CFC"/>
    <w:rsid w:val="009A1618"/>
    <w:rsid w:val="009A2358"/>
    <w:rsid w:val="009A25DE"/>
    <w:rsid w:val="009A29F8"/>
    <w:rsid w:val="009A3793"/>
    <w:rsid w:val="009A3F1B"/>
    <w:rsid w:val="009A5358"/>
    <w:rsid w:val="009A59FA"/>
    <w:rsid w:val="009A5A41"/>
    <w:rsid w:val="009A5C67"/>
    <w:rsid w:val="009A6F75"/>
    <w:rsid w:val="009A73F9"/>
    <w:rsid w:val="009A7AAC"/>
    <w:rsid w:val="009A7C67"/>
    <w:rsid w:val="009B012F"/>
    <w:rsid w:val="009B096D"/>
    <w:rsid w:val="009B1720"/>
    <w:rsid w:val="009B1CD1"/>
    <w:rsid w:val="009B23C5"/>
    <w:rsid w:val="009B42D0"/>
    <w:rsid w:val="009B44A1"/>
    <w:rsid w:val="009B50A1"/>
    <w:rsid w:val="009B592A"/>
    <w:rsid w:val="009B69D5"/>
    <w:rsid w:val="009B74FC"/>
    <w:rsid w:val="009B7574"/>
    <w:rsid w:val="009B7976"/>
    <w:rsid w:val="009C03D9"/>
    <w:rsid w:val="009C067F"/>
    <w:rsid w:val="009C16C1"/>
    <w:rsid w:val="009C37D4"/>
    <w:rsid w:val="009C510A"/>
    <w:rsid w:val="009C52F0"/>
    <w:rsid w:val="009C5902"/>
    <w:rsid w:val="009C6D0F"/>
    <w:rsid w:val="009C7375"/>
    <w:rsid w:val="009D0322"/>
    <w:rsid w:val="009D0E8E"/>
    <w:rsid w:val="009D105A"/>
    <w:rsid w:val="009D138C"/>
    <w:rsid w:val="009D270C"/>
    <w:rsid w:val="009D2DC3"/>
    <w:rsid w:val="009D3428"/>
    <w:rsid w:val="009D3CB4"/>
    <w:rsid w:val="009D5601"/>
    <w:rsid w:val="009D5755"/>
    <w:rsid w:val="009D5FE9"/>
    <w:rsid w:val="009D7439"/>
    <w:rsid w:val="009D7865"/>
    <w:rsid w:val="009D7BEA"/>
    <w:rsid w:val="009D7FDA"/>
    <w:rsid w:val="009E1004"/>
    <w:rsid w:val="009E314A"/>
    <w:rsid w:val="009E3819"/>
    <w:rsid w:val="009E4D43"/>
    <w:rsid w:val="009E4FC7"/>
    <w:rsid w:val="009E5484"/>
    <w:rsid w:val="009E557B"/>
    <w:rsid w:val="009E630B"/>
    <w:rsid w:val="009F2563"/>
    <w:rsid w:val="009F2AE1"/>
    <w:rsid w:val="009F2E48"/>
    <w:rsid w:val="009F2E82"/>
    <w:rsid w:val="009F38EC"/>
    <w:rsid w:val="009F577A"/>
    <w:rsid w:val="009F62BF"/>
    <w:rsid w:val="009F7116"/>
    <w:rsid w:val="00A0007C"/>
    <w:rsid w:val="00A008E7"/>
    <w:rsid w:val="00A00A68"/>
    <w:rsid w:val="00A00C25"/>
    <w:rsid w:val="00A01878"/>
    <w:rsid w:val="00A01961"/>
    <w:rsid w:val="00A02C23"/>
    <w:rsid w:val="00A03AD9"/>
    <w:rsid w:val="00A04FA6"/>
    <w:rsid w:val="00A05B8C"/>
    <w:rsid w:val="00A0646B"/>
    <w:rsid w:val="00A06820"/>
    <w:rsid w:val="00A06BD4"/>
    <w:rsid w:val="00A103F5"/>
    <w:rsid w:val="00A12613"/>
    <w:rsid w:val="00A12630"/>
    <w:rsid w:val="00A12751"/>
    <w:rsid w:val="00A140AF"/>
    <w:rsid w:val="00A14905"/>
    <w:rsid w:val="00A14E9D"/>
    <w:rsid w:val="00A15735"/>
    <w:rsid w:val="00A160ED"/>
    <w:rsid w:val="00A16139"/>
    <w:rsid w:val="00A16EC5"/>
    <w:rsid w:val="00A22C97"/>
    <w:rsid w:val="00A25C41"/>
    <w:rsid w:val="00A2684C"/>
    <w:rsid w:val="00A269BB"/>
    <w:rsid w:val="00A26AB5"/>
    <w:rsid w:val="00A3075D"/>
    <w:rsid w:val="00A30A95"/>
    <w:rsid w:val="00A33CD0"/>
    <w:rsid w:val="00A34ED4"/>
    <w:rsid w:val="00A3525E"/>
    <w:rsid w:val="00A35A3B"/>
    <w:rsid w:val="00A369BA"/>
    <w:rsid w:val="00A36A05"/>
    <w:rsid w:val="00A36B25"/>
    <w:rsid w:val="00A3788D"/>
    <w:rsid w:val="00A407E7"/>
    <w:rsid w:val="00A41651"/>
    <w:rsid w:val="00A43656"/>
    <w:rsid w:val="00A444EB"/>
    <w:rsid w:val="00A45F9A"/>
    <w:rsid w:val="00A46D32"/>
    <w:rsid w:val="00A47823"/>
    <w:rsid w:val="00A47BE3"/>
    <w:rsid w:val="00A5020E"/>
    <w:rsid w:val="00A515ED"/>
    <w:rsid w:val="00A52F2D"/>
    <w:rsid w:val="00A53535"/>
    <w:rsid w:val="00A5456E"/>
    <w:rsid w:val="00A5458C"/>
    <w:rsid w:val="00A55B4C"/>
    <w:rsid w:val="00A562E9"/>
    <w:rsid w:val="00A57631"/>
    <w:rsid w:val="00A6026C"/>
    <w:rsid w:val="00A6151E"/>
    <w:rsid w:val="00A623CC"/>
    <w:rsid w:val="00A626EB"/>
    <w:rsid w:val="00A627BF"/>
    <w:rsid w:val="00A64901"/>
    <w:rsid w:val="00A65070"/>
    <w:rsid w:val="00A65A00"/>
    <w:rsid w:val="00A65B00"/>
    <w:rsid w:val="00A66198"/>
    <w:rsid w:val="00A6646E"/>
    <w:rsid w:val="00A66893"/>
    <w:rsid w:val="00A66C44"/>
    <w:rsid w:val="00A66E4A"/>
    <w:rsid w:val="00A675AE"/>
    <w:rsid w:val="00A702B9"/>
    <w:rsid w:val="00A710F1"/>
    <w:rsid w:val="00A72CA5"/>
    <w:rsid w:val="00A73291"/>
    <w:rsid w:val="00A74685"/>
    <w:rsid w:val="00A82D47"/>
    <w:rsid w:val="00A82E7A"/>
    <w:rsid w:val="00A832A4"/>
    <w:rsid w:val="00A83694"/>
    <w:rsid w:val="00A8373D"/>
    <w:rsid w:val="00A84F7A"/>
    <w:rsid w:val="00A868F0"/>
    <w:rsid w:val="00A9003B"/>
    <w:rsid w:val="00A915B6"/>
    <w:rsid w:val="00A918A5"/>
    <w:rsid w:val="00A922DA"/>
    <w:rsid w:val="00A93EA1"/>
    <w:rsid w:val="00A94847"/>
    <w:rsid w:val="00A966E2"/>
    <w:rsid w:val="00A9697E"/>
    <w:rsid w:val="00A96C39"/>
    <w:rsid w:val="00A96ECF"/>
    <w:rsid w:val="00A970DC"/>
    <w:rsid w:val="00AA050B"/>
    <w:rsid w:val="00AA12F5"/>
    <w:rsid w:val="00AA1493"/>
    <w:rsid w:val="00AA1930"/>
    <w:rsid w:val="00AA2F19"/>
    <w:rsid w:val="00AA300E"/>
    <w:rsid w:val="00AA4ADB"/>
    <w:rsid w:val="00AA548E"/>
    <w:rsid w:val="00AA581C"/>
    <w:rsid w:val="00AA5F0B"/>
    <w:rsid w:val="00AA7D36"/>
    <w:rsid w:val="00AA7F0B"/>
    <w:rsid w:val="00AB073F"/>
    <w:rsid w:val="00AB1F86"/>
    <w:rsid w:val="00AB2003"/>
    <w:rsid w:val="00AB3837"/>
    <w:rsid w:val="00AB5382"/>
    <w:rsid w:val="00AB5B00"/>
    <w:rsid w:val="00AB5EB2"/>
    <w:rsid w:val="00AB61A2"/>
    <w:rsid w:val="00AB66DE"/>
    <w:rsid w:val="00AB6D95"/>
    <w:rsid w:val="00AB6F60"/>
    <w:rsid w:val="00AC006E"/>
    <w:rsid w:val="00AC2A6A"/>
    <w:rsid w:val="00AC2A72"/>
    <w:rsid w:val="00AC3A7B"/>
    <w:rsid w:val="00AC5D3B"/>
    <w:rsid w:val="00AC6D9C"/>
    <w:rsid w:val="00AD0367"/>
    <w:rsid w:val="00AD32D1"/>
    <w:rsid w:val="00AD345F"/>
    <w:rsid w:val="00AD3491"/>
    <w:rsid w:val="00AD45EB"/>
    <w:rsid w:val="00AD48EF"/>
    <w:rsid w:val="00AD5368"/>
    <w:rsid w:val="00AD5E57"/>
    <w:rsid w:val="00AE03FC"/>
    <w:rsid w:val="00AE0A6D"/>
    <w:rsid w:val="00AE1B43"/>
    <w:rsid w:val="00AE202B"/>
    <w:rsid w:val="00AE4EF3"/>
    <w:rsid w:val="00AE50F4"/>
    <w:rsid w:val="00AE5BF0"/>
    <w:rsid w:val="00AE7FAE"/>
    <w:rsid w:val="00AF1B03"/>
    <w:rsid w:val="00AF1E17"/>
    <w:rsid w:val="00AF2452"/>
    <w:rsid w:val="00AF38A3"/>
    <w:rsid w:val="00AF4B75"/>
    <w:rsid w:val="00AF5C76"/>
    <w:rsid w:val="00AF61A8"/>
    <w:rsid w:val="00AF64A8"/>
    <w:rsid w:val="00AF64BB"/>
    <w:rsid w:val="00AF6ECA"/>
    <w:rsid w:val="00B00F9D"/>
    <w:rsid w:val="00B01628"/>
    <w:rsid w:val="00B02827"/>
    <w:rsid w:val="00B02D5E"/>
    <w:rsid w:val="00B0345E"/>
    <w:rsid w:val="00B041DD"/>
    <w:rsid w:val="00B04D5A"/>
    <w:rsid w:val="00B05F34"/>
    <w:rsid w:val="00B06E13"/>
    <w:rsid w:val="00B07AD6"/>
    <w:rsid w:val="00B07F3C"/>
    <w:rsid w:val="00B105A0"/>
    <w:rsid w:val="00B10909"/>
    <w:rsid w:val="00B11262"/>
    <w:rsid w:val="00B12589"/>
    <w:rsid w:val="00B1373F"/>
    <w:rsid w:val="00B13C03"/>
    <w:rsid w:val="00B14554"/>
    <w:rsid w:val="00B14AAF"/>
    <w:rsid w:val="00B14B3E"/>
    <w:rsid w:val="00B14B55"/>
    <w:rsid w:val="00B14B6D"/>
    <w:rsid w:val="00B151A9"/>
    <w:rsid w:val="00B152AB"/>
    <w:rsid w:val="00B16017"/>
    <w:rsid w:val="00B16EB8"/>
    <w:rsid w:val="00B21DB9"/>
    <w:rsid w:val="00B23F3F"/>
    <w:rsid w:val="00B24039"/>
    <w:rsid w:val="00B2435B"/>
    <w:rsid w:val="00B2436C"/>
    <w:rsid w:val="00B245A2"/>
    <w:rsid w:val="00B24624"/>
    <w:rsid w:val="00B24FA6"/>
    <w:rsid w:val="00B24FDE"/>
    <w:rsid w:val="00B2526A"/>
    <w:rsid w:val="00B2529C"/>
    <w:rsid w:val="00B25CE5"/>
    <w:rsid w:val="00B25D02"/>
    <w:rsid w:val="00B25FEF"/>
    <w:rsid w:val="00B2739D"/>
    <w:rsid w:val="00B27DAE"/>
    <w:rsid w:val="00B310B3"/>
    <w:rsid w:val="00B31EC3"/>
    <w:rsid w:val="00B31FA4"/>
    <w:rsid w:val="00B3257D"/>
    <w:rsid w:val="00B32CE0"/>
    <w:rsid w:val="00B347E9"/>
    <w:rsid w:val="00B35E94"/>
    <w:rsid w:val="00B366F1"/>
    <w:rsid w:val="00B36D66"/>
    <w:rsid w:val="00B37129"/>
    <w:rsid w:val="00B40021"/>
    <w:rsid w:val="00B410F9"/>
    <w:rsid w:val="00B41409"/>
    <w:rsid w:val="00B43836"/>
    <w:rsid w:val="00B43BAA"/>
    <w:rsid w:val="00B4463C"/>
    <w:rsid w:val="00B448A7"/>
    <w:rsid w:val="00B46E7C"/>
    <w:rsid w:val="00B47083"/>
    <w:rsid w:val="00B47349"/>
    <w:rsid w:val="00B51041"/>
    <w:rsid w:val="00B51088"/>
    <w:rsid w:val="00B51F04"/>
    <w:rsid w:val="00B520A2"/>
    <w:rsid w:val="00B54020"/>
    <w:rsid w:val="00B54022"/>
    <w:rsid w:val="00B54CBC"/>
    <w:rsid w:val="00B55E1C"/>
    <w:rsid w:val="00B567F3"/>
    <w:rsid w:val="00B568AF"/>
    <w:rsid w:val="00B571FC"/>
    <w:rsid w:val="00B60353"/>
    <w:rsid w:val="00B61D9F"/>
    <w:rsid w:val="00B623F2"/>
    <w:rsid w:val="00B638A5"/>
    <w:rsid w:val="00B63C16"/>
    <w:rsid w:val="00B665B7"/>
    <w:rsid w:val="00B66CC5"/>
    <w:rsid w:val="00B67BF9"/>
    <w:rsid w:val="00B67CAC"/>
    <w:rsid w:val="00B7006D"/>
    <w:rsid w:val="00B7025B"/>
    <w:rsid w:val="00B712FF"/>
    <w:rsid w:val="00B71614"/>
    <w:rsid w:val="00B71975"/>
    <w:rsid w:val="00B71BB8"/>
    <w:rsid w:val="00B71BC4"/>
    <w:rsid w:val="00B737F1"/>
    <w:rsid w:val="00B7388C"/>
    <w:rsid w:val="00B7421D"/>
    <w:rsid w:val="00B77CCE"/>
    <w:rsid w:val="00B80422"/>
    <w:rsid w:val="00B806FA"/>
    <w:rsid w:val="00B80C1C"/>
    <w:rsid w:val="00B82C7A"/>
    <w:rsid w:val="00B83266"/>
    <w:rsid w:val="00B861E4"/>
    <w:rsid w:val="00B86A68"/>
    <w:rsid w:val="00B87EC2"/>
    <w:rsid w:val="00B903A9"/>
    <w:rsid w:val="00B9045F"/>
    <w:rsid w:val="00B90969"/>
    <w:rsid w:val="00B90BD7"/>
    <w:rsid w:val="00B911FB"/>
    <w:rsid w:val="00B91522"/>
    <w:rsid w:val="00B91BEA"/>
    <w:rsid w:val="00B922F2"/>
    <w:rsid w:val="00B93CA7"/>
    <w:rsid w:val="00B9588A"/>
    <w:rsid w:val="00B96187"/>
    <w:rsid w:val="00B97577"/>
    <w:rsid w:val="00BA141D"/>
    <w:rsid w:val="00BA3CB0"/>
    <w:rsid w:val="00BA540A"/>
    <w:rsid w:val="00BA650D"/>
    <w:rsid w:val="00BB0091"/>
    <w:rsid w:val="00BB1350"/>
    <w:rsid w:val="00BB22CD"/>
    <w:rsid w:val="00BB2DA0"/>
    <w:rsid w:val="00BB3A68"/>
    <w:rsid w:val="00BB4F82"/>
    <w:rsid w:val="00BB5542"/>
    <w:rsid w:val="00BB5C0E"/>
    <w:rsid w:val="00BB696D"/>
    <w:rsid w:val="00BB6A8D"/>
    <w:rsid w:val="00BB6BBF"/>
    <w:rsid w:val="00BC08AC"/>
    <w:rsid w:val="00BC0B12"/>
    <w:rsid w:val="00BC0E36"/>
    <w:rsid w:val="00BC0F86"/>
    <w:rsid w:val="00BC1D6A"/>
    <w:rsid w:val="00BC1E87"/>
    <w:rsid w:val="00BC3D3A"/>
    <w:rsid w:val="00BC3FFD"/>
    <w:rsid w:val="00BC49B6"/>
    <w:rsid w:val="00BC550B"/>
    <w:rsid w:val="00BC671E"/>
    <w:rsid w:val="00BC6D96"/>
    <w:rsid w:val="00BC6EC2"/>
    <w:rsid w:val="00BC7F60"/>
    <w:rsid w:val="00BD05A1"/>
    <w:rsid w:val="00BD0B22"/>
    <w:rsid w:val="00BD1BBF"/>
    <w:rsid w:val="00BD1CED"/>
    <w:rsid w:val="00BD1EE7"/>
    <w:rsid w:val="00BD26E5"/>
    <w:rsid w:val="00BD37F8"/>
    <w:rsid w:val="00BD38CA"/>
    <w:rsid w:val="00BD41FD"/>
    <w:rsid w:val="00BD44A6"/>
    <w:rsid w:val="00BD493E"/>
    <w:rsid w:val="00BD5D5F"/>
    <w:rsid w:val="00BD63C6"/>
    <w:rsid w:val="00BE0E11"/>
    <w:rsid w:val="00BE189E"/>
    <w:rsid w:val="00BE3766"/>
    <w:rsid w:val="00BE496D"/>
    <w:rsid w:val="00BE5D0D"/>
    <w:rsid w:val="00BE643C"/>
    <w:rsid w:val="00BE6A26"/>
    <w:rsid w:val="00BE76BD"/>
    <w:rsid w:val="00BE7E09"/>
    <w:rsid w:val="00BF01C9"/>
    <w:rsid w:val="00BF059D"/>
    <w:rsid w:val="00BF1AE6"/>
    <w:rsid w:val="00BF2F21"/>
    <w:rsid w:val="00BF4168"/>
    <w:rsid w:val="00BF62C9"/>
    <w:rsid w:val="00BF69F5"/>
    <w:rsid w:val="00BF7453"/>
    <w:rsid w:val="00BF76D9"/>
    <w:rsid w:val="00BF7F40"/>
    <w:rsid w:val="00C001A0"/>
    <w:rsid w:val="00C00952"/>
    <w:rsid w:val="00C00DC6"/>
    <w:rsid w:val="00C011AD"/>
    <w:rsid w:val="00C026EC"/>
    <w:rsid w:val="00C034A0"/>
    <w:rsid w:val="00C043C8"/>
    <w:rsid w:val="00C057FB"/>
    <w:rsid w:val="00C06E85"/>
    <w:rsid w:val="00C06FCC"/>
    <w:rsid w:val="00C111D4"/>
    <w:rsid w:val="00C117B9"/>
    <w:rsid w:val="00C11DB2"/>
    <w:rsid w:val="00C126AA"/>
    <w:rsid w:val="00C1326F"/>
    <w:rsid w:val="00C13459"/>
    <w:rsid w:val="00C134EE"/>
    <w:rsid w:val="00C13746"/>
    <w:rsid w:val="00C1491D"/>
    <w:rsid w:val="00C151CC"/>
    <w:rsid w:val="00C15914"/>
    <w:rsid w:val="00C160E4"/>
    <w:rsid w:val="00C16310"/>
    <w:rsid w:val="00C16D0B"/>
    <w:rsid w:val="00C16EAA"/>
    <w:rsid w:val="00C171D2"/>
    <w:rsid w:val="00C17583"/>
    <w:rsid w:val="00C21338"/>
    <w:rsid w:val="00C21386"/>
    <w:rsid w:val="00C21807"/>
    <w:rsid w:val="00C234EF"/>
    <w:rsid w:val="00C24DC6"/>
    <w:rsid w:val="00C2503F"/>
    <w:rsid w:val="00C252C8"/>
    <w:rsid w:val="00C2602A"/>
    <w:rsid w:val="00C26429"/>
    <w:rsid w:val="00C26AA3"/>
    <w:rsid w:val="00C26AEE"/>
    <w:rsid w:val="00C26DA0"/>
    <w:rsid w:val="00C31CBC"/>
    <w:rsid w:val="00C31F41"/>
    <w:rsid w:val="00C32286"/>
    <w:rsid w:val="00C3235A"/>
    <w:rsid w:val="00C32FCB"/>
    <w:rsid w:val="00C33036"/>
    <w:rsid w:val="00C365C9"/>
    <w:rsid w:val="00C3715A"/>
    <w:rsid w:val="00C40C6C"/>
    <w:rsid w:val="00C41871"/>
    <w:rsid w:val="00C41EC9"/>
    <w:rsid w:val="00C42B67"/>
    <w:rsid w:val="00C4370B"/>
    <w:rsid w:val="00C43A50"/>
    <w:rsid w:val="00C44AD7"/>
    <w:rsid w:val="00C44C9F"/>
    <w:rsid w:val="00C46C7F"/>
    <w:rsid w:val="00C46F39"/>
    <w:rsid w:val="00C47504"/>
    <w:rsid w:val="00C5046D"/>
    <w:rsid w:val="00C52507"/>
    <w:rsid w:val="00C52B33"/>
    <w:rsid w:val="00C52CE0"/>
    <w:rsid w:val="00C53960"/>
    <w:rsid w:val="00C53A55"/>
    <w:rsid w:val="00C55231"/>
    <w:rsid w:val="00C557B9"/>
    <w:rsid w:val="00C56042"/>
    <w:rsid w:val="00C5653D"/>
    <w:rsid w:val="00C56A8B"/>
    <w:rsid w:val="00C57688"/>
    <w:rsid w:val="00C60983"/>
    <w:rsid w:val="00C61E4F"/>
    <w:rsid w:val="00C65079"/>
    <w:rsid w:val="00C65903"/>
    <w:rsid w:val="00C65F72"/>
    <w:rsid w:val="00C6625E"/>
    <w:rsid w:val="00C679B8"/>
    <w:rsid w:val="00C711C8"/>
    <w:rsid w:val="00C71E3B"/>
    <w:rsid w:val="00C72581"/>
    <w:rsid w:val="00C74682"/>
    <w:rsid w:val="00C75CF8"/>
    <w:rsid w:val="00C764F9"/>
    <w:rsid w:val="00C76808"/>
    <w:rsid w:val="00C81198"/>
    <w:rsid w:val="00C8189F"/>
    <w:rsid w:val="00C822EE"/>
    <w:rsid w:val="00C82F3F"/>
    <w:rsid w:val="00C84B94"/>
    <w:rsid w:val="00C84BA2"/>
    <w:rsid w:val="00C862B7"/>
    <w:rsid w:val="00C86C7F"/>
    <w:rsid w:val="00C87EDC"/>
    <w:rsid w:val="00C901A8"/>
    <w:rsid w:val="00C90394"/>
    <w:rsid w:val="00C909CD"/>
    <w:rsid w:val="00C90B68"/>
    <w:rsid w:val="00C90D85"/>
    <w:rsid w:val="00C91B83"/>
    <w:rsid w:val="00C91D7A"/>
    <w:rsid w:val="00C9218E"/>
    <w:rsid w:val="00C93141"/>
    <w:rsid w:val="00C946FE"/>
    <w:rsid w:val="00C94F69"/>
    <w:rsid w:val="00C960B4"/>
    <w:rsid w:val="00C962D8"/>
    <w:rsid w:val="00C96C4D"/>
    <w:rsid w:val="00CA08C0"/>
    <w:rsid w:val="00CA1E39"/>
    <w:rsid w:val="00CA2C71"/>
    <w:rsid w:val="00CA2F41"/>
    <w:rsid w:val="00CA3596"/>
    <w:rsid w:val="00CA396E"/>
    <w:rsid w:val="00CA478A"/>
    <w:rsid w:val="00CA64F4"/>
    <w:rsid w:val="00CA6C43"/>
    <w:rsid w:val="00CA6CD0"/>
    <w:rsid w:val="00CA7779"/>
    <w:rsid w:val="00CA7E2C"/>
    <w:rsid w:val="00CB02E0"/>
    <w:rsid w:val="00CB1092"/>
    <w:rsid w:val="00CB17FF"/>
    <w:rsid w:val="00CB19DE"/>
    <w:rsid w:val="00CB1A36"/>
    <w:rsid w:val="00CB2DE4"/>
    <w:rsid w:val="00CB2EF3"/>
    <w:rsid w:val="00CB4E14"/>
    <w:rsid w:val="00CB6F57"/>
    <w:rsid w:val="00CB7E6E"/>
    <w:rsid w:val="00CC119A"/>
    <w:rsid w:val="00CC188A"/>
    <w:rsid w:val="00CC1CF1"/>
    <w:rsid w:val="00CC2326"/>
    <w:rsid w:val="00CC2A48"/>
    <w:rsid w:val="00CC2C57"/>
    <w:rsid w:val="00CC3122"/>
    <w:rsid w:val="00CC381E"/>
    <w:rsid w:val="00CC39F6"/>
    <w:rsid w:val="00CC3C95"/>
    <w:rsid w:val="00CC3D01"/>
    <w:rsid w:val="00CC426B"/>
    <w:rsid w:val="00CC45EC"/>
    <w:rsid w:val="00CC49E7"/>
    <w:rsid w:val="00CC4D1E"/>
    <w:rsid w:val="00CC4EDE"/>
    <w:rsid w:val="00CC5391"/>
    <w:rsid w:val="00CC5B54"/>
    <w:rsid w:val="00CC6FFD"/>
    <w:rsid w:val="00CD07DE"/>
    <w:rsid w:val="00CD0F84"/>
    <w:rsid w:val="00CD1B89"/>
    <w:rsid w:val="00CD1CAC"/>
    <w:rsid w:val="00CD2CF4"/>
    <w:rsid w:val="00CD59C4"/>
    <w:rsid w:val="00CD6BCC"/>
    <w:rsid w:val="00CD72F4"/>
    <w:rsid w:val="00CD7A44"/>
    <w:rsid w:val="00CE00EA"/>
    <w:rsid w:val="00CE0AF3"/>
    <w:rsid w:val="00CE2A83"/>
    <w:rsid w:val="00CE2BB9"/>
    <w:rsid w:val="00CE2E92"/>
    <w:rsid w:val="00CE3925"/>
    <w:rsid w:val="00CE405F"/>
    <w:rsid w:val="00CE49C6"/>
    <w:rsid w:val="00CE582C"/>
    <w:rsid w:val="00CE6680"/>
    <w:rsid w:val="00CE694C"/>
    <w:rsid w:val="00CE70EF"/>
    <w:rsid w:val="00CE73CC"/>
    <w:rsid w:val="00CE794F"/>
    <w:rsid w:val="00CF0EF5"/>
    <w:rsid w:val="00CF1485"/>
    <w:rsid w:val="00CF2B90"/>
    <w:rsid w:val="00CF3B9E"/>
    <w:rsid w:val="00CF3EF4"/>
    <w:rsid w:val="00CF4B75"/>
    <w:rsid w:val="00CF4CEA"/>
    <w:rsid w:val="00CF5AA2"/>
    <w:rsid w:val="00CF624A"/>
    <w:rsid w:val="00CF7C94"/>
    <w:rsid w:val="00D0027B"/>
    <w:rsid w:val="00D01C8E"/>
    <w:rsid w:val="00D02029"/>
    <w:rsid w:val="00D02CE8"/>
    <w:rsid w:val="00D03982"/>
    <w:rsid w:val="00D040B0"/>
    <w:rsid w:val="00D04329"/>
    <w:rsid w:val="00D063F2"/>
    <w:rsid w:val="00D07637"/>
    <w:rsid w:val="00D102DB"/>
    <w:rsid w:val="00D1062E"/>
    <w:rsid w:val="00D10B19"/>
    <w:rsid w:val="00D1171D"/>
    <w:rsid w:val="00D12FA0"/>
    <w:rsid w:val="00D131F8"/>
    <w:rsid w:val="00D14043"/>
    <w:rsid w:val="00D156E3"/>
    <w:rsid w:val="00D15E6B"/>
    <w:rsid w:val="00D1648E"/>
    <w:rsid w:val="00D179B9"/>
    <w:rsid w:val="00D2030A"/>
    <w:rsid w:val="00D20581"/>
    <w:rsid w:val="00D20D48"/>
    <w:rsid w:val="00D2195F"/>
    <w:rsid w:val="00D234E8"/>
    <w:rsid w:val="00D241F3"/>
    <w:rsid w:val="00D30BED"/>
    <w:rsid w:val="00D30CC3"/>
    <w:rsid w:val="00D32803"/>
    <w:rsid w:val="00D328E6"/>
    <w:rsid w:val="00D32B1A"/>
    <w:rsid w:val="00D3344C"/>
    <w:rsid w:val="00D334E6"/>
    <w:rsid w:val="00D3369D"/>
    <w:rsid w:val="00D35229"/>
    <w:rsid w:val="00D378E8"/>
    <w:rsid w:val="00D37B6C"/>
    <w:rsid w:val="00D4047D"/>
    <w:rsid w:val="00D404B5"/>
    <w:rsid w:val="00D41061"/>
    <w:rsid w:val="00D43B01"/>
    <w:rsid w:val="00D43BED"/>
    <w:rsid w:val="00D43F41"/>
    <w:rsid w:val="00D44C20"/>
    <w:rsid w:val="00D44C46"/>
    <w:rsid w:val="00D462CA"/>
    <w:rsid w:val="00D4714C"/>
    <w:rsid w:val="00D47A6F"/>
    <w:rsid w:val="00D50813"/>
    <w:rsid w:val="00D50BB1"/>
    <w:rsid w:val="00D51588"/>
    <w:rsid w:val="00D51C36"/>
    <w:rsid w:val="00D51F47"/>
    <w:rsid w:val="00D522B3"/>
    <w:rsid w:val="00D52432"/>
    <w:rsid w:val="00D52AA7"/>
    <w:rsid w:val="00D531F8"/>
    <w:rsid w:val="00D54539"/>
    <w:rsid w:val="00D54B6C"/>
    <w:rsid w:val="00D551EF"/>
    <w:rsid w:val="00D55DCC"/>
    <w:rsid w:val="00D55F33"/>
    <w:rsid w:val="00D5638F"/>
    <w:rsid w:val="00D56A11"/>
    <w:rsid w:val="00D56F56"/>
    <w:rsid w:val="00D57B11"/>
    <w:rsid w:val="00D60180"/>
    <w:rsid w:val="00D609A1"/>
    <w:rsid w:val="00D60F62"/>
    <w:rsid w:val="00D62FF4"/>
    <w:rsid w:val="00D63DAD"/>
    <w:rsid w:val="00D64045"/>
    <w:rsid w:val="00D6498A"/>
    <w:rsid w:val="00D65126"/>
    <w:rsid w:val="00D66553"/>
    <w:rsid w:val="00D66968"/>
    <w:rsid w:val="00D6733A"/>
    <w:rsid w:val="00D674AE"/>
    <w:rsid w:val="00D70E87"/>
    <w:rsid w:val="00D71588"/>
    <w:rsid w:val="00D74141"/>
    <w:rsid w:val="00D80A00"/>
    <w:rsid w:val="00D80B28"/>
    <w:rsid w:val="00D815FC"/>
    <w:rsid w:val="00D81688"/>
    <w:rsid w:val="00D81C10"/>
    <w:rsid w:val="00D81EC6"/>
    <w:rsid w:val="00D83016"/>
    <w:rsid w:val="00D83882"/>
    <w:rsid w:val="00D841ED"/>
    <w:rsid w:val="00D85044"/>
    <w:rsid w:val="00D851E7"/>
    <w:rsid w:val="00D85A1B"/>
    <w:rsid w:val="00D85C05"/>
    <w:rsid w:val="00D8674E"/>
    <w:rsid w:val="00D87863"/>
    <w:rsid w:val="00D9066F"/>
    <w:rsid w:val="00D913E9"/>
    <w:rsid w:val="00D91581"/>
    <w:rsid w:val="00D924D1"/>
    <w:rsid w:val="00D94476"/>
    <w:rsid w:val="00D95568"/>
    <w:rsid w:val="00D96014"/>
    <w:rsid w:val="00D961D8"/>
    <w:rsid w:val="00DA0AA0"/>
    <w:rsid w:val="00DA19E8"/>
    <w:rsid w:val="00DA1C01"/>
    <w:rsid w:val="00DA27DF"/>
    <w:rsid w:val="00DA294B"/>
    <w:rsid w:val="00DA2C0E"/>
    <w:rsid w:val="00DA2FA8"/>
    <w:rsid w:val="00DA3508"/>
    <w:rsid w:val="00DA3C14"/>
    <w:rsid w:val="00DA4085"/>
    <w:rsid w:val="00DA494A"/>
    <w:rsid w:val="00DA5AAC"/>
    <w:rsid w:val="00DA695E"/>
    <w:rsid w:val="00DA6B18"/>
    <w:rsid w:val="00DA6C00"/>
    <w:rsid w:val="00DA7859"/>
    <w:rsid w:val="00DA7CCC"/>
    <w:rsid w:val="00DB0E57"/>
    <w:rsid w:val="00DB200F"/>
    <w:rsid w:val="00DB240F"/>
    <w:rsid w:val="00DB2D57"/>
    <w:rsid w:val="00DB4D89"/>
    <w:rsid w:val="00DB4F85"/>
    <w:rsid w:val="00DB597C"/>
    <w:rsid w:val="00DB73FC"/>
    <w:rsid w:val="00DC01EA"/>
    <w:rsid w:val="00DC0E5C"/>
    <w:rsid w:val="00DC0ED6"/>
    <w:rsid w:val="00DC1154"/>
    <w:rsid w:val="00DC1530"/>
    <w:rsid w:val="00DC1E37"/>
    <w:rsid w:val="00DC2D33"/>
    <w:rsid w:val="00DC3A97"/>
    <w:rsid w:val="00DC3E9C"/>
    <w:rsid w:val="00DC44B4"/>
    <w:rsid w:val="00DC486A"/>
    <w:rsid w:val="00DC4DD8"/>
    <w:rsid w:val="00DC5A74"/>
    <w:rsid w:val="00DC6A96"/>
    <w:rsid w:val="00DC6C50"/>
    <w:rsid w:val="00DC7247"/>
    <w:rsid w:val="00DD022C"/>
    <w:rsid w:val="00DD0D6F"/>
    <w:rsid w:val="00DD0FCF"/>
    <w:rsid w:val="00DD165A"/>
    <w:rsid w:val="00DD1AD3"/>
    <w:rsid w:val="00DD21F4"/>
    <w:rsid w:val="00DD22C5"/>
    <w:rsid w:val="00DD3B87"/>
    <w:rsid w:val="00DD3F86"/>
    <w:rsid w:val="00DD4F3A"/>
    <w:rsid w:val="00DD6D76"/>
    <w:rsid w:val="00DD6FD4"/>
    <w:rsid w:val="00DD706C"/>
    <w:rsid w:val="00DD7B8B"/>
    <w:rsid w:val="00DE1E0C"/>
    <w:rsid w:val="00DE2DC4"/>
    <w:rsid w:val="00DE45AF"/>
    <w:rsid w:val="00DE517B"/>
    <w:rsid w:val="00DE5641"/>
    <w:rsid w:val="00DE7173"/>
    <w:rsid w:val="00DE73CD"/>
    <w:rsid w:val="00DE7916"/>
    <w:rsid w:val="00DF1C97"/>
    <w:rsid w:val="00DF24EA"/>
    <w:rsid w:val="00DF2DB7"/>
    <w:rsid w:val="00DF353A"/>
    <w:rsid w:val="00DF3DAB"/>
    <w:rsid w:val="00DF73B2"/>
    <w:rsid w:val="00DF7FC8"/>
    <w:rsid w:val="00E004AC"/>
    <w:rsid w:val="00E00C6C"/>
    <w:rsid w:val="00E013BF"/>
    <w:rsid w:val="00E014CA"/>
    <w:rsid w:val="00E01A0D"/>
    <w:rsid w:val="00E02249"/>
    <w:rsid w:val="00E027DF"/>
    <w:rsid w:val="00E03315"/>
    <w:rsid w:val="00E04EED"/>
    <w:rsid w:val="00E0505C"/>
    <w:rsid w:val="00E055FB"/>
    <w:rsid w:val="00E05C16"/>
    <w:rsid w:val="00E05F55"/>
    <w:rsid w:val="00E065CA"/>
    <w:rsid w:val="00E06C65"/>
    <w:rsid w:val="00E07619"/>
    <w:rsid w:val="00E07628"/>
    <w:rsid w:val="00E10626"/>
    <w:rsid w:val="00E12B4F"/>
    <w:rsid w:val="00E12F2D"/>
    <w:rsid w:val="00E134E1"/>
    <w:rsid w:val="00E14EAE"/>
    <w:rsid w:val="00E155FA"/>
    <w:rsid w:val="00E169F7"/>
    <w:rsid w:val="00E1710F"/>
    <w:rsid w:val="00E177CD"/>
    <w:rsid w:val="00E250F0"/>
    <w:rsid w:val="00E26B0E"/>
    <w:rsid w:val="00E26D26"/>
    <w:rsid w:val="00E26DF0"/>
    <w:rsid w:val="00E305BC"/>
    <w:rsid w:val="00E3166B"/>
    <w:rsid w:val="00E329CE"/>
    <w:rsid w:val="00E348DC"/>
    <w:rsid w:val="00E35412"/>
    <w:rsid w:val="00E356B3"/>
    <w:rsid w:val="00E3644B"/>
    <w:rsid w:val="00E36EF4"/>
    <w:rsid w:val="00E37598"/>
    <w:rsid w:val="00E37683"/>
    <w:rsid w:val="00E37BDE"/>
    <w:rsid w:val="00E41231"/>
    <w:rsid w:val="00E42A67"/>
    <w:rsid w:val="00E42E71"/>
    <w:rsid w:val="00E42F30"/>
    <w:rsid w:val="00E43998"/>
    <w:rsid w:val="00E44692"/>
    <w:rsid w:val="00E44A15"/>
    <w:rsid w:val="00E44A49"/>
    <w:rsid w:val="00E4566C"/>
    <w:rsid w:val="00E46096"/>
    <w:rsid w:val="00E46229"/>
    <w:rsid w:val="00E462FB"/>
    <w:rsid w:val="00E500C0"/>
    <w:rsid w:val="00E510DA"/>
    <w:rsid w:val="00E51697"/>
    <w:rsid w:val="00E5193C"/>
    <w:rsid w:val="00E51F17"/>
    <w:rsid w:val="00E53B7D"/>
    <w:rsid w:val="00E5469E"/>
    <w:rsid w:val="00E55A24"/>
    <w:rsid w:val="00E55C87"/>
    <w:rsid w:val="00E55F59"/>
    <w:rsid w:val="00E56424"/>
    <w:rsid w:val="00E56629"/>
    <w:rsid w:val="00E56A60"/>
    <w:rsid w:val="00E56D3E"/>
    <w:rsid w:val="00E56D76"/>
    <w:rsid w:val="00E57718"/>
    <w:rsid w:val="00E61CE2"/>
    <w:rsid w:val="00E6365D"/>
    <w:rsid w:val="00E63837"/>
    <w:rsid w:val="00E65D8B"/>
    <w:rsid w:val="00E712A3"/>
    <w:rsid w:val="00E712EA"/>
    <w:rsid w:val="00E717CD"/>
    <w:rsid w:val="00E73158"/>
    <w:rsid w:val="00E738F5"/>
    <w:rsid w:val="00E73AB8"/>
    <w:rsid w:val="00E73DDF"/>
    <w:rsid w:val="00E74260"/>
    <w:rsid w:val="00E75B9C"/>
    <w:rsid w:val="00E76560"/>
    <w:rsid w:val="00E768AA"/>
    <w:rsid w:val="00E76D3D"/>
    <w:rsid w:val="00E77602"/>
    <w:rsid w:val="00E804BE"/>
    <w:rsid w:val="00E81F6C"/>
    <w:rsid w:val="00E8215E"/>
    <w:rsid w:val="00E8287F"/>
    <w:rsid w:val="00E835F3"/>
    <w:rsid w:val="00E83A3A"/>
    <w:rsid w:val="00E83AC8"/>
    <w:rsid w:val="00E8486D"/>
    <w:rsid w:val="00E84A93"/>
    <w:rsid w:val="00E86BE7"/>
    <w:rsid w:val="00E8778C"/>
    <w:rsid w:val="00E914FA"/>
    <w:rsid w:val="00E91CFF"/>
    <w:rsid w:val="00E92A8A"/>
    <w:rsid w:val="00E92D84"/>
    <w:rsid w:val="00E933DA"/>
    <w:rsid w:val="00E948FD"/>
    <w:rsid w:val="00E94C43"/>
    <w:rsid w:val="00E94F88"/>
    <w:rsid w:val="00E95E40"/>
    <w:rsid w:val="00E97570"/>
    <w:rsid w:val="00E975ED"/>
    <w:rsid w:val="00E97951"/>
    <w:rsid w:val="00E97ACC"/>
    <w:rsid w:val="00EA2086"/>
    <w:rsid w:val="00EA2490"/>
    <w:rsid w:val="00EA4800"/>
    <w:rsid w:val="00EA5266"/>
    <w:rsid w:val="00EA52A6"/>
    <w:rsid w:val="00EA5D36"/>
    <w:rsid w:val="00EA5F9B"/>
    <w:rsid w:val="00EA6C42"/>
    <w:rsid w:val="00EA7552"/>
    <w:rsid w:val="00EB1263"/>
    <w:rsid w:val="00EB2742"/>
    <w:rsid w:val="00EB4D48"/>
    <w:rsid w:val="00EB51AF"/>
    <w:rsid w:val="00EB60A1"/>
    <w:rsid w:val="00EB7F20"/>
    <w:rsid w:val="00EC0DDC"/>
    <w:rsid w:val="00EC1929"/>
    <w:rsid w:val="00EC1FFF"/>
    <w:rsid w:val="00EC3118"/>
    <w:rsid w:val="00EC4F6D"/>
    <w:rsid w:val="00EC5845"/>
    <w:rsid w:val="00EC599E"/>
    <w:rsid w:val="00EC5FF3"/>
    <w:rsid w:val="00EC6A5D"/>
    <w:rsid w:val="00EC76E6"/>
    <w:rsid w:val="00EC779B"/>
    <w:rsid w:val="00ED00DD"/>
    <w:rsid w:val="00ED0ACB"/>
    <w:rsid w:val="00ED0FCA"/>
    <w:rsid w:val="00ED1EE0"/>
    <w:rsid w:val="00ED20DD"/>
    <w:rsid w:val="00ED2331"/>
    <w:rsid w:val="00ED4569"/>
    <w:rsid w:val="00ED469B"/>
    <w:rsid w:val="00ED475E"/>
    <w:rsid w:val="00ED5534"/>
    <w:rsid w:val="00ED5A0F"/>
    <w:rsid w:val="00ED70F2"/>
    <w:rsid w:val="00ED7365"/>
    <w:rsid w:val="00ED7378"/>
    <w:rsid w:val="00ED7D34"/>
    <w:rsid w:val="00EE030C"/>
    <w:rsid w:val="00EE1651"/>
    <w:rsid w:val="00EE4FA2"/>
    <w:rsid w:val="00EE5C40"/>
    <w:rsid w:val="00EE6931"/>
    <w:rsid w:val="00EE6F3C"/>
    <w:rsid w:val="00EE7294"/>
    <w:rsid w:val="00EE7361"/>
    <w:rsid w:val="00EE79DE"/>
    <w:rsid w:val="00EF21FE"/>
    <w:rsid w:val="00EF252A"/>
    <w:rsid w:val="00EF2E6A"/>
    <w:rsid w:val="00EF3394"/>
    <w:rsid w:val="00EF3716"/>
    <w:rsid w:val="00EF3FEE"/>
    <w:rsid w:val="00EF4558"/>
    <w:rsid w:val="00EF4DAF"/>
    <w:rsid w:val="00EF56FE"/>
    <w:rsid w:val="00EF677A"/>
    <w:rsid w:val="00EF6A55"/>
    <w:rsid w:val="00EF7245"/>
    <w:rsid w:val="00EF727B"/>
    <w:rsid w:val="00F0011C"/>
    <w:rsid w:val="00F013F1"/>
    <w:rsid w:val="00F019EE"/>
    <w:rsid w:val="00F03676"/>
    <w:rsid w:val="00F042B0"/>
    <w:rsid w:val="00F07E1E"/>
    <w:rsid w:val="00F105B2"/>
    <w:rsid w:val="00F10665"/>
    <w:rsid w:val="00F1073F"/>
    <w:rsid w:val="00F119BD"/>
    <w:rsid w:val="00F11B98"/>
    <w:rsid w:val="00F12724"/>
    <w:rsid w:val="00F1274C"/>
    <w:rsid w:val="00F12CBD"/>
    <w:rsid w:val="00F13AB8"/>
    <w:rsid w:val="00F1510C"/>
    <w:rsid w:val="00F15CE8"/>
    <w:rsid w:val="00F15F2C"/>
    <w:rsid w:val="00F209A3"/>
    <w:rsid w:val="00F20A86"/>
    <w:rsid w:val="00F216CB"/>
    <w:rsid w:val="00F21A16"/>
    <w:rsid w:val="00F21E3C"/>
    <w:rsid w:val="00F22035"/>
    <w:rsid w:val="00F222F7"/>
    <w:rsid w:val="00F2248F"/>
    <w:rsid w:val="00F228D6"/>
    <w:rsid w:val="00F232E6"/>
    <w:rsid w:val="00F2360B"/>
    <w:rsid w:val="00F24968"/>
    <w:rsid w:val="00F2573D"/>
    <w:rsid w:val="00F25D89"/>
    <w:rsid w:val="00F25EB5"/>
    <w:rsid w:val="00F26895"/>
    <w:rsid w:val="00F269C4"/>
    <w:rsid w:val="00F26AF9"/>
    <w:rsid w:val="00F30117"/>
    <w:rsid w:val="00F30276"/>
    <w:rsid w:val="00F30BAA"/>
    <w:rsid w:val="00F3103E"/>
    <w:rsid w:val="00F335C2"/>
    <w:rsid w:val="00F33A4F"/>
    <w:rsid w:val="00F33BE4"/>
    <w:rsid w:val="00F34366"/>
    <w:rsid w:val="00F349B9"/>
    <w:rsid w:val="00F403A8"/>
    <w:rsid w:val="00F4063B"/>
    <w:rsid w:val="00F40BB4"/>
    <w:rsid w:val="00F40CCD"/>
    <w:rsid w:val="00F41481"/>
    <w:rsid w:val="00F41494"/>
    <w:rsid w:val="00F41C0C"/>
    <w:rsid w:val="00F41E09"/>
    <w:rsid w:val="00F41FA1"/>
    <w:rsid w:val="00F4255E"/>
    <w:rsid w:val="00F4304B"/>
    <w:rsid w:val="00F43830"/>
    <w:rsid w:val="00F442E4"/>
    <w:rsid w:val="00F4494B"/>
    <w:rsid w:val="00F44D25"/>
    <w:rsid w:val="00F44D2A"/>
    <w:rsid w:val="00F44F9E"/>
    <w:rsid w:val="00F4516E"/>
    <w:rsid w:val="00F457CD"/>
    <w:rsid w:val="00F458AF"/>
    <w:rsid w:val="00F4619C"/>
    <w:rsid w:val="00F46358"/>
    <w:rsid w:val="00F47A4C"/>
    <w:rsid w:val="00F47BEB"/>
    <w:rsid w:val="00F50909"/>
    <w:rsid w:val="00F51130"/>
    <w:rsid w:val="00F52D0A"/>
    <w:rsid w:val="00F533BF"/>
    <w:rsid w:val="00F53486"/>
    <w:rsid w:val="00F536A1"/>
    <w:rsid w:val="00F536DC"/>
    <w:rsid w:val="00F5381D"/>
    <w:rsid w:val="00F53CD3"/>
    <w:rsid w:val="00F54123"/>
    <w:rsid w:val="00F5509D"/>
    <w:rsid w:val="00F554B1"/>
    <w:rsid w:val="00F55B80"/>
    <w:rsid w:val="00F564E4"/>
    <w:rsid w:val="00F569C5"/>
    <w:rsid w:val="00F57A86"/>
    <w:rsid w:val="00F60B9F"/>
    <w:rsid w:val="00F619D3"/>
    <w:rsid w:val="00F63DFE"/>
    <w:rsid w:val="00F65925"/>
    <w:rsid w:val="00F65E2A"/>
    <w:rsid w:val="00F66CF2"/>
    <w:rsid w:val="00F66F9B"/>
    <w:rsid w:val="00F675D7"/>
    <w:rsid w:val="00F706F3"/>
    <w:rsid w:val="00F7171E"/>
    <w:rsid w:val="00F71972"/>
    <w:rsid w:val="00F71C93"/>
    <w:rsid w:val="00F72869"/>
    <w:rsid w:val="00F738AE"/>
    <w:rsid w:val="00F74652"/>
    <w:rsid w:val="00F74721"/>
    <w:rsid w:val="00F7551E"/>
    <w:rsid w:val="00F75FB3"/>
    <w:rsid w:val="00F76F5C"/>
    <w:rsid w:val="00F772E1"/>
    <w:rsid w:val="00F777FA"/>
    <w:rsid w:val="00F803BC"/>
    <w:rsid w:val="00F80FC9"/>
    <w:rsid w:val="00F82376"/>
    <w:rsid w:val="00F82C0E"/>
    <w:rsid w:val="00F82DB3"/>
    <w:rsid w:val="00F8329B"/>
    <w:rsid w:val="00F83D82"/>
    <w:rsid w:val="00F84E1D"/>
    <w:rsid w:val="00F85C98"/>
    <w:rsid w:val="00F85EB4"/>
    <w:rsid w:val="00F85FD8"/>
    <w:rsid w:val="00F875E7"/>
    <w:rsid w:val="00F877B4"/>
    <w:rsid w:val="00F87A99"/>
    <w:rsid w:val="00F902F3"/>
    <w:rsid w:val="00F90D46"/>
    <w:rsid w:val="00F90E01"/>
    <w:rsid w:val="00F90E68"/>
    <w:rsid w:val="00F922FC"/>
    <w:rsid w:val="00F92BB2"/>
    <w:rsid w:val="00F9308A"/>
    <w:rsid w:val="00F93ADA"/>
    <w:rsid w:val="00F94357"/>
    <w:rsid w:val="00F947F6"/>
    <w:rsid w:val="00F95238"/>
    <w:rsid w:val="00F95CE6"/>
    <w:rsid w:val="00F962B5"/>
    <w:rsid w:val="00F972F8"/>
    <w:rsid w:val="00FA09C7"/>
    <w:rsid w:val="00FA0D74"/>
    <w:rsid w:val="00FA1EC6"/>
    <w:rsid w:val="00FA21B6"/>
    <w:rsid w:val="00FA352A"/>
    <w:rsid w:val="00FA35DE"/>
    <w:rsid w:val="00FA3CCF"/>
    <w:rsid w:val="00FA5234"/>
    <w:rsid w:val="00FA58CB"/>
    <w:rsid w:val="00FA59B5"/>
    <w:rsid w:val="00FA7051"/>
    <w:rsid w:val="00FB08D1"/>
    <w:rsid w:val="00FB097E"/>
    <w:rsid w:val="00FB1DCF"/>
    <w:rsid w:val="00FB1EC1"/>
    <w:rsid w:val="00FB2C46"/>
    <w:rsid w:val="00FB3F4A"/>
    <w:rsid w:val="00FB431B"/>
    <w:rsid w:val="00FB5A8A"/>
    <w:rsid w:val="00FC07F7"/>
    <w:rsid w:val="00FC1445"/>
    <w:rsid w:val="00FC17AA"/>
    <w:rsid w:val="00FC2922"/>
    <w:rsid w:val="00FC37B1"/>
    <w:rsid w:val="00FC3C85"/>
    <w:rsid w:val="00FC5DDF"/>
    <w:rsid w:val="00FC6E94"/>
    <w:rsid w:val="00FC7FA1"/>
    <w:rsid w:val="00FD0BA1"/>
    <w:rsid w:val="00FD12EB"/>
    <w:rsid w:val="00FD5F87"/>
    <w:rsid w:val="00FD6E2D"/>
    <w:rsid w:val="00FD74D6"/>
    <w:rsid w:val="00FD7FAF"/>
    <w:rsid w:val="00FE0085"/>
    <w:rsid w:val="00FE02CC"/>
    <w:rsid w:val="00FE055A"/>
    <w:rsid w:val="00FE08E1"/>
    <w:rsid w:val="00FE1353"/>
    <w:rsid w:val="00FE2189"/>
    <w:rsid w:val="00FE2D04"/>
    <w:rsid w:val="00FE403F"/>
    <w:rsid w:val="00FE40B0"/>
    <w:rsid w:val="00FE43A2"/>
    <w:rsid w:val="00FE4B0E"/>
    <w:rsid w:val="00FE5470"/>
    <w:rsid w:val="00FE577A"/>
    <w:rsid w:val="00FE579C"/>
    <w:rsid w:val="00FE63F6"/>
    <w:rsid w:val="00FE64A6"/>
    <w:rsid w:val="00FE6807"/>
    <w:rsid w:val="00FE6ADD"/>
    <w:rsid w:val="00FE7BB4"/>
    <w:rsid w:val="00FF197D"/>
    <w:rsid w:val="00FF1C70"/>
    <w:rsid w:val="00FF369F"/>
    <w:rsid w:val="00FF4458"/>
    <w:rsid w:val="00FF4A46"/>
    <w:rsid w:val="00FF4D47"/>
    <w:rsid w:val="00FF4DB6"/>
    <w:rsid w:val="00FF4FB7"/>
    <w:rsid w:val="00FF5E40"/>
    <w:rsid w:val="00FF609F"/>
    <w:rsid w:val="00FF702A"/>
    <w:rsid w:val="00FF7683"/>
    <w:rsid w:val="00FF7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4D20AB"/>
  <w15:docId w15:val="{B6F7811F-573F-4130-BE8B-1111139D9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205E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63205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1510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63205E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paragraph" w:styleId="BodyText">
    <w:name w:val="Body Text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szCs w:val="24"/>
    </w:rPr>
  </w:style>
  <w:style w:type="paragraph" w:styleId="BodyText2">
    <w:name w:val="Body Text 2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b/>
      <w:bCs/>
      <w:szCs w:val="24"/>
    </w:rPr>
  </w:style>
  <w:style w:type="paragraph" w:styleId="Header">
    <w:name w:val="header"/>
    <w:basedOn w:val="Normal"/>
    <w:rsid w:val="00F1510C"/>
    <w:pPr>
      <w:tabs>
        <w:tab w:val="center" w:pos="4320"/>
        <w:tab w:val="right" w:pos="8640"/>
      </w:tabs>
    </w:pPr>
  </w:style>
  <w:style w:type="character" w:styleId="Hyperlink">
    <w:name w:val="Hyperlink"/>
    <w:rsid w:val="009D7B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A56C7"/>
    <w:pPr>
      <w:ind w:left="720" w:firstLine="360"/>
      <w:contextualSpacing/>
    </w:pPr>
    <w:rPr>
      <w:rFonts w:ascii="Calibri" w:hAnsi="Calibri"/>
      <w:sz w:val="22"/>
      <w:szCs w:val="22"/>
      <w:lang w:bidi="en-US"/>
    </w:rPr>
  </w:style>
  <w:style w:type="paragraph" w:styleId="BalloonText">
    <w:name w:val="Balloon Text"/>
    <w:basedOn w:val="Normal"/>
    <w:semiHidden/>
    <w:rsid w:val="0071348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C779B"/>
    <w:pPr>
      <w:tabs>
        <w:tab w:val="center" w:pos="4320"/>
        <w:tab w:val="right" w:pos="8640"/>
      </w:tabs>
    </w:pPr>
  </w:style>
  <w:style w:type="paragraph" w:customStyle="1" w:styleId="outlinelevel2">
    <w:name w:val="outline_level_2"/>
    <w:basedOn w:val="Normal"/>
    <w:rsid w:val="0048687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outlineheading2">
    <w:name w:val="outline_heading_2"/>
    <w:basedOn w:val="DefaultParagraphFont"/>
    <w:rsid w:val="00486871"/>
  </w:style>
  <w:style w:type="paragraph" w:styleId="NormalWeb">
    <w:name w:val="Normal (Web)"/>
    <w:basedOn w:val="Normal"/>
    <w:uiPriority w:val="99"/>
    <w:unhideWhenUsed/>
    <w:rsid w:val="001D5C23"/>
    <w:pPr>
      <w:spacing w:before="100" w:beforeAutospacing="1" w:after="100" w:afterAutospacing="1"/>
    </w:pPr>
    <w:rPr>
      <w:rFonts w:ascii="Times New Roman" w:eastAsiaTheme="minorHAnsi" w:hAnsi="Times New Roman"/>
      <w:szCs w:val="24"/>
    </w:rPr>
  </w:style>
  <w:style w:type="paragraph" w:customStyle="1" w:styleId="Default">
    <w:name w:val="Default"/>
    <w:rsid w:val="00E1062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owrap1">
    <w:name w:val="nowrap1"/>
    <w:basedOn w:val="DefaultParagraphFont"/>
    <w:rsid w:val="00605F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0AB309-4492-45BB-973E-F4FC7621B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S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Owner</dc:creator>
  <cp:lastModifiedBy>Tom Corrigan</cp:lastModifiedBy>
  <cp:revision>3</cp:revision>
  <cp:lastPrinted>2019-11-01T20:01:00Z</cp:lastPrinted>
  <dcterms:created xsi:type="dcterms:W3CDTF">2019-12-02T19:01:00Z</dcterms:created>
  <dcterms:modified xsi:type="dcterms:W3CDTF">2019-12-02T19:06:00Z</dcterms:modified>
</cp:coreProperties>
</file>